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B6A60" w14:textId="1C27A6E6" w:rsidR="00F6140F" w:rsidRDefault="00F6140F" w:rsidP="00A07DAF">
      <w:pPr>
        <w:pStyle w:val="Header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Ref53174328"/>
      <w:bookmarkStart w:id="1" w:name="_Toc77242030"/>
      <w:r w:rsidRPr="00EF47E2">
        <w:rPr>
          <w:rFonts w:ascii="Times New Roman" w:hAnsi="Times New Roman" w:cs="Times New Roman"/>
          <w:b/>
          <w:bCs/>
          <w:sz w:val="24"/>
          <w:szCs w:val="24"/>
        </w:rPr>
        <w:t>Supplement for the Manuscript: “</w:t>
      </w:r>
      <w:r w:rsidR="00FF75F3" w:rsidRPr="00FF75F3">
        <w:rPr>
          <w:rFonts w:ascii="Times New Roman" w:hAnsi="Times New Roman" w:cs="Times New Roman"/>
          <w:b/>
          <w:bCs/>
          <w:sz w:val="24"/>
          <w:szCs w:val="24"/>
        </w:rPr>
        <w:t>Qualitative Exploration in Exit Interviews of Changes Observed in Clinical Trials for</w:t>
      </w:r>
      <w:r w:rsidR="005963D1">
        <w:rPr>
          <w:rFonts w:ascii="Times New Roman" w:hAnsi="Times New Roman" w:cs="Times New Roman"/>
          <w:b/>
          <w:bCs/>
          <w:sz w:val="24"/>
          <w:szCs w:val="24"/>
        </w:rPr>
        <w:t xml:space="preserve"> Individuals with </w:t>
      </w:r>
      <w:r w:rsidR="00FF75F3" w:rsidRPr="00FF75F3">
        <w:rPr>
          <w:rFonts w:ascii="Times New Roman" w:hAnsi="Times New Roman" w:cs="Times New Roman"/>
          <w:b/>
          <w:bCs/>
          <w:sz w:val="24"/>
          <w:szCs w:val="24"/>
        </w:rPr>
        <w:t>Autism Spectrum Disorder</w:t>
      </w:r>
      <w:r w:rsidR="005963D1">
        <w:rPr>
          <w:rFonts w:ascii="Times New Roman" w:hAnsi="Times New Roman" w:cs="Times New Roman"/>
          <w:b/>
          <w:bCs/>
          <w:sz w:val="24"/>
          <w:szCs w:val="24"/>
        </w:rPr>
        <w:t xml:space="preserve"> without Intellectual Disability</w:t>
      </w:r>
      <w:r w:rsidRPr="00EF47E2">
        <w:rPr>
          <w:rFonts w:ascii="Times New Roman" w:hAnsi="Times New Roman" w:cs="Times New Roman"/>
          <w:b/>
          <w:bCs/>
          <w:sz w:val="24"/>
          <w:szCs w:val="24"/>
        </w:rPr>
        <w:t>”</w:t>
      </w:r>
    </w:p>
    <w:p w14:paraId="13C33FB8" w14:textId="65758D65" w:rsidR="00A07DAF" w:rsidRPr="00EF47E2" w:rsidRDefault="00A07DAF" w:rsidP="00A07DAF">
      <w:pPr>
        <w:pStyle w:val="TableTitle"/>
        <w:spacing w:before="0" w:after="0" w:line="480" w:lineRule="auto"/>
        <w:rPr>
          <w:rFonts w:ascii="Times New Roman" w:hAnsi="Times New Roman" w:cs="Times New Roman"/>
          <w:color w:val="auto"/>
        </w:rPr>
      </w:pPr>
      <w:r w:rsidRPr="00EF47E2">
        <w:rPr>
          <w:rFonts w:ascii="Times New Roman" w:hAnsi="Times New Roman" w:cs="Times New Roman"/>
          <w:color w:val="auto"/>
        </w:rPr>
        <w:t xml:space="preserve">Table </w:t>
      </w:r>
      <w:r>
        <w:rPr>
          <w:rFonts w:ascii="Times New Roman" w:hAnsi="Times New Roman" w:cs="Times New Roman"/>
          <w:color w:val="auto"/>
        </w:rPr>
        <w:t>S</w:t>
      </w:r>
      <w:r w:rsidRPr="00EF47E2">
        <w:rPr>
          <w:rFonts w:ascii="Times New Roman" w:hAnsi="Times New Roman" w:cs="Times New Roman"/>
          <w:color w:val="auto"/>
        </w:rPr>
        <w:t xml:space="preserve">1. </w:t>
      </w:r>
      <w:r w:rsidR="001F78A6" w:rsidRPr="001F78A6">
        <w:rPr>
          <w:rFonts w:ascii="Times New Roman" w:hAnsi="Times New Roman" w:cs="Times New Roman"/>
          <w:color w:val="auto"/>
        </w:rPr>
        <w:t>List of</w:t>
      </w:r>
      <w:r w:rsidR="00642608">
        <w:rPr>
          <w:rFonts w:ascii="Times New Roman" w:hAnsi="Times New Roman" w:cs="Times New Roman"/>
          <w:color w:val="auto"/>
        </w:rPr>
        <w:t xml:space="preserve"> Sites and </w:t>
      </w:r>
      <w:r w:rsidR="00E945D9">
        <w:rPr>
          <w:rFonts w:ascii="Times New Roman" w:hAnsi="Times New Roman" w:cs="Times New Roman"/>
          <w:color w:val="auto"/>
        </w:rPr>
        <w:t>IRBs</w:t>
      </w:r>
      <w:r w:rsidR="00642608" w:rsidRPr="00642608">
        <w:rPr>
          <w:rFonts w:ascii="Times New Roman" w:hAnsi="Times New Roman" w:cs="Times New Roman"/>
          <w:color w:val="auto"/>
        </w:rPr>
        <w:t xml:space="preserve"> </w:t>
      </w:r>
      <w:r w:rsidR="003D2785">
        <w:rPr>
          <w:rFonts w:ascii="Times New Roman" w:hAnsi="Times New Roman" w:cs="Times New Roman"/>
          <w:color w:val="auto"/>
        </w:rPr>
        <w:t>(</w:t>
      </w:r>
      <w:r w:rsidR="003D2785" w:rsidRPr="003D2785">
        <w:rPr>
          <w:rFonts w:ascii="Times New Roman" w:hAnsi="Times New Roman" w:cs="Times New Roman"/>
          <w:color w:val="auto"/>
        </w:rPr>
        <w:t>aV1ation</w:t>
      </w:r>
      <w:r w:rsidR="00642608">
        <w:rPr>
          <w:rFonts w:ascii="Times New Roman" w:hAnsi="Times New Roman" w:cs="Times New Roman"/>
          <w:color w:val="auto"/>
        </w:rPr>
        <w:t xml:space="preserve"> </w:t>
      </w:r>
      <w:r w:rsidR="00663CDC">
        <w:rPr>
          <w:rFonts w:ascii="Times New Roman" w:hAnsi="Times New Roman" w:cs="Times New Roman"/>
          <w:color w:val="auto"/>
        </w:rPr>
        <w:t>Study</w:t>
      </w:r>
      <w:r w:rsidR="003D2785">
        <w:rPr>
          <w:rFonts w:ascii="Times New Roman" w:hAnsi="Times New Roman" w:cs="Times New Roman"/>
          <w:color w:val="auto"/>
        </w:rPr>
        <w:t>)</w:t>
      </w:r>
    </w:p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1567"/>
        <w:gridCol w:w="7449"/>
      </w:tblGrid>
      <w:tr w:rsidR="00C549DD" w:rsidRPr="00F974AB" w14:paraId="3C843ED5" w14:textId="77777777" w:rsidTr="00C549DD">
        <w:trPr>
          <w:trHeight w:val="247"/>
          <w:tblHeader/>
        </w:trPr>
        <w:tc>
          <w:tcPr>
            <w:tcW w:w="869" w:type="pct"/>
          </w:tcPr>
          <w:bookmarkEnd w:id="0"/>
          <w:bookmarkEnd w:id="1"/>
          <w:p w14:paraId="725CBE9D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b/>
              </w:rPr>
            </w:pPr>
            <w:r w:rsidRPr="00F974AB">
              <w:rPr>
                <w:rFonts w:ascii="Times New Roman" w:hAnsi="Times New Roman" w:cs="Times New Roman"/>
                <w:b/>
              </w:rPr>
              <w:t>Site</w:t>
            </w:r>
            <w:r w:rsidRPr="00F974AB">
              <w:rPr>
                <w:rFonts w:ascii="Times New Roman" w:hAnsi="Times New Roman" w:cs="Times New Roman"/>
                <w:b/>
                <w:spacing w:val="1"/>
              </w:rPr>
              <w:t xml:space="preserve"> </w:t>
            </w:r>
            <w:r w:rsidRPr="00F974AB">
              <w:rPr>
                <w:rFonts w:ascii="Times New Roman" w:hAnsi="Times New Roman" w:cs="Times New Roman"/>
                <w:b/>
                <w:spacing w:val="-2"/>
              </w:rPr>
              <w:t>Number</w:t>
            </w:r>
          </w:p>
        </w:tc>
        <w:tc>
          <w:tcPr>
            <w:tcW w:w="4131" w:type="pct"/>
          </w:tcPr>
          <w:p w14:paraId="666B46B3" w14:textId="0CF1125C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b/>
              </w:rPr>
            </w:pPr>
            <w:r w:rsidRPr="00F974AB">
              <w:rPr>
                <w:rFonts w:ascii="Times New Roman" w:hAnsi="Times New Roman" w:cs="Times New Roman"/>
                <w:b/>
              </w:rPr>
              <w:t>Local/Central</w:t>
            </w:r>
            <w:r w:rsidRPr="00F974AB">
              <w:rPr>
                <w:rFonts w:ascii="Times New Roman" w:hAnsi="Times New Roman" w:cs="Times New Roman"/>
                <w:b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  <w:b/>
                <w:spacing w:val="-5"/>
              </w:rPr>
              <w:t>IRB</w:t>
            </w:r>
            <w:r w:rsidR="006C4736" w:rsidRPr="00F974AB">
              <w:rPr>
                <w:rFonts w:ascii="Times New Roman" w:hAnsi="Times New Roman" w:cs="Times New Roman"/>
                <w:b/>
                <w:spacing w:val="-5"/>
              </w:rPr>
              <w:t xml:space="preserve"> and </w:t>
            </w:r>
            <w:r w:rsidRPr="00F974AB">
              <w:rPr>
                <w:rFonts w:ascii="Times New Roman" w:hAnsi="Times New Roman" w:cs="Times New Roman"/>
                <w:b/>
              </w:rPr>
              <w:t>Local</w:t>
            </w:r>
            <w:r w:rsidRPr="00F974AB">
              <w:rPr>
                <w:rFonts w:ascii="Times New Roman" w:hAnsi="Times New Roman" w:cs="Times New Roman"/>
                <w:b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  <w:b/>
              </w:rPr>
              <w:t>IRB</w:t>
            </w:r>
            <w:r w:rsidRPr="00F974AB">
              <w:rPr>
                <w:rFonts w:ascii="Times New Roman" w:hAnsi="Times New Roman" w:cs="Times New Roman"/>
                <w:b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  <w:b/>
                <w:spacing w:val="-2"/>
              </w:rPr>
              <w:t>Address</w:t>
            </w:r>
          </w:p>
        </w:tc>
      </w:tr>
      <w:tr w:rsidR="00C549DD" w:rsidRPr="00F974AB" w14:paraId="5E742933" w14:textId="77777777" w:rsidTr="00C549DD">
        <w:trPr>
          <w:trHeight w:val="889"/>
        </w:trPr>
        <w:tc>
          <w:tcPr>
            <w:tcW w:w="869" w:type="pct"/>
          </w:tcPr>
          <w:p w14:paraId="070C16B3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3537</w:t>
            </w:r>
          </w:p>
        </w:tc>
        <w:tc>
          <w:tcPr>
            <w:tcW w:w="4131" w:type="pct"/>
          </w:tcPr>
          <w:p w14:paraId="1F3C6DEF" w14:textId="36AA1710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48054FB2" w14:textId="0F99ED9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0ECF31F0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3DBB8899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396F37A7" w14:textId="77777777" w:rsidTr="00C549DD">
        <w:trPr>
          <w:trHeight w:val="889"/>
        </w:trPr>
        <w:tc>
          <w:tcPr>
            <w:tcW w:w="869" w:type="pct"/>
          </w:tcPr>
          <w:p w14:paraId="02D02FC0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3538</w:t>
            </w:r>
          </w:p>
        </w:tc>
        <w:tc>
          <w:tcPr>
            <w:tcW w:w="4131" w:type="pct"/>
          </w:tcPr>
          <w:p w14:paraId="634852E0" w14:textId="69EED98F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4FFF91BF" w14:textId="40F71E0B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1A87394C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50ADDFCA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1ECF5F5C" w14:textId="77777777" w:rsidTr="00C549DD">
        <w:trPr>
          <w:trHeight w:val="889"/>
        </w:trPr>
        <w:tc>
          <w:tcPr>
            <w:tcW w:w="869" w:type="pct"/>
          </w:tcPr>
          <w:p w14:paraId="528BCD5B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3685</w:t>
            </w:r>
          </w:p>
        </w:tc>
        <w:tc>
          <w:tcPr>
            <w:tcW w:w="4131" w:type="pct"/>
          </w:tcPr>
          <w:p w14:paraId="58D28C5C" w14:textId="0CFDA3DB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32A3A8E8" w14:textId="7D4EF323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4B93AC30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7B419A7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3025EC94" w14:textId="77777777" w:rsidTr="00C549DD">
        <w:trPr>
          <w:trHeight w:val="661"/>
        </w:trPr>
        <w:tc>
          <w:tcPr>
            <w:tcW w:w="869" w:type="pct"/>
          </w:tcPr>
          <w:p w14:paraId="0FFF4BA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3686</w:t>
            </w:r>
          </w:p>
        </w:tc>
        <w:tc>
          <w:tcPr>
            <w:tcW w:w="4131" w:type="pct"/>
          </w:tcPr>
          <w:p w14:paraId="41EE5A02" w14:textId="423B85D8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4"/>
              </w:rPr>
              <w:t>WIRB</w:t>
            </w:r>
          </w:p>
          <w:p w14:paraId="7107C475" w14:textId="5DAC9C20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1019</w:t>
            </w:r>
            <w:r w:rsidRPr="00F974A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39th</w:t>
            </w:r>
            <w:r w:rsidRPr="00F974A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Avenue</w:t>
            </w:r>
            <w:r w:rsidRPr="00F974A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SE Suite 120</w:t>
            </w:r>
          </w:p>
          <w:p w14:paraId="5208A16E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Puyallup,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WA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98374-</w:t>
            </w:r>
            <w:r w:rsidRPr="00F974AB">
              <w:rPr>
                <w:rFonts w:ascii="Times New Roman" w:hAnsi="Times New Roman" w:cs="Times New Roman"/>
                <w:spacing w:val="-4"/>
              </w:rPr>
              <w:t>2115</w:t>
            </w:r>
          </w:p>
        </w:tc>
      </w:tr>
      <w:tr w:rsidR="00C549DD" w:rsidRPr="00F974AB" w14:paraId="78CB19CD" w14:textId="77777777" w:rsidTr="00C549DD">
        <w:trPr>
          <w:trHeight w:val="889"/>
        </w:trPr>
        <w:tc>
          <w:tcPr>
            <w:tcW w:w="869" w:type="pct"/>
          </w:tcPr>
          <w:p w14:paraId="06B9B339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3687</w:t>
            </w:r>
          </w:p>
        </w:tc>
        <w:tc>
          <w:tcPr>
            <w:tcW w:w="4131" w:type="pct"/>
          </w:tcPr>
          <w:p w14:paraId="0D7439FD" w14:textId="3EE14965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54EE909B" w14:textId="37A69A24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5F2E6366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11A818C6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0EE322C2" w14:textId="77777777" w:rsidTr="00C549DD">
        <w:trPr>
          <w:trHeight w:val="1117"/>
        </w:trPr>
        <w:tc>
          <w:tcPr>
            <w:tcW w:w="869" w:type="pct"/>
          </w:tcPr>
          <w:p w14:paraId="70B5B6DC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3688</w:t>
            </w:r>
          </w:p>
        </w:tc>
        <w:tc>
          <w:tcPr>
            <w:tcW w:w="4131" w:type="pct"/>
          </w:tcPr>
          <w:p w14:paraId="739164F3" w14:textId="4A89922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b/>
              </w:rPr>
            </w:pPr>
            <w:r w:rsidRPr="00F974AB">
              <w:rPr>
                <w:rFonts w:ascii="Times New Roman" w:hAnsi="Times New Roman" w:cs="Times New Roman"/>
              </w:rPr>
              <w:t xml:space="preserve">Advarra (local IRB </w:t>
            </w:r>
            <w:proofErr w:type="spellStart"/>
            <w:r w:rsidRPr="00F974AB">
              <w:rPr>
                <w:rFonts w:ascii="Times New Roman" w:hAnsi="Times New Roman" w:cs="Times New Roman"/>
              </w:rPr>
              <w:t>Chesepeake</w:t>
            </w:r>
            <w:proofErr w:type="spellEnd"/>
            <w:r w:rsidRPr="00F974AB">
              <w:rPr>
                <w:rFonts w:ascii="Times New Roman" w:hAnsi="Times New Roman" w:cs="Times New Roman"/>
              </w:rPr>
              <w:t xml:space="preserve"> acquired by Quorum/Advarra; still considered local for this </w:t>
            </w:r>
            <w:r w:rsidRPr="00F974AB">
              <w:rPr>
                <w:rFonts w:ascii="Times New Roman" w:hAnsi="Times New Roman" w:cs="Times New Roman"/>
                <w:spacing w:val="-2"/>
              </w:rPr>
              <w:t>study)</w:t>
            </w:r>
          </w:p>
          <w:p w14:paraId="2BDABE2E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01BEC6F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3064B2E5" w14:textId="77777777" w:rsidTr="00C549DD">
        <w:trPr>
          <w:trHeight w:val="889"/>
        </w:trPr>
        <w:tc>
          <w:tcPr>
            <w:tcW w:w="869" w:type="pct"/>
          </w:tcPr>
          <w:p w14:paraId="6E3657D8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3690</w:t>
            </w:r>
          </w:p>
        </w:tc>
        <w:tc>
          <w:tcPr>
            <w:tcW w:w="4131" w:type="pct"/>
          </w:tcPr>
          <w:p w14:paraId="1A3D91E9" w14:textId="4713560F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2789BCF3" w14:textId="193ED351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6A228793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49B7EF50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428F3E71" w14:textId="77777777" w:rsidTr="00C549DD">
        <w:trPr>
          <w:trHeight w:val="889"/>
        </w:trPr>
        <w:tc>
          <w:tcPr>
            <w:tcW w:w="869" w:type="pct"/>
          </w:tcPr>
          <w:p w14:paraId="1DA82120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3691</w:t>
            </w:r>
          </w:p>
        </w:tc>
        <w:tc>
          <w:tcPr>
            <w:tcW w:w="4131" w:type="pct"/>
          </w:tcPr>
          <w:p w14:paraId="133BF89C" w14:textId="7EBD2720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294440A2" w14:textId="0DCD2CCA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3A706257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04797522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4F077C70" w14:textId="77777777" w:rsidTr="00C549DD">
        <w:trPr>
          <w:trHeight w:val="35"/>
        </w:trPr>
        <w:tc>
          <w:tcPr>
            <w:tcW w:w="869" w:type="pct"/>
          </w:tcPr>
          <w:p w14:paraId="256CF852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3692</w:t>
            </w:r>
          </w:p>
        </w:tc>
        <w:tc>
          <w:tcPr>
            <w:tcW w:w="4131" w:type="pct"/>
          </w:tcPr>
          <w:p w14:paraId="435E9C60" w14:textId="1FA1F2AF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77D7973B" w14:textId="4E3E3406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24D1AB4B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1AA535A3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0B9B0B6C" w14:textId="77777777" w:rsidTr="00C549DD">
        <w:trPr>
          <w:trHeight w:val="661"/>
        </w:trPr>
        <w:tc>
          <w:tcPr>
            <w:tcW w:w="869" w:type="pct"/>
          </w:tcPr>
          <w:p w14:paraId="760098CF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3693</w:t>
            </w:r>
          </w:p>
        </w:tc>
        <w:tc>
          <w:tcPr>
            <w:tcW w:w="4131" w:type="pct"/>
          </w:tcPr>
          <w:p w14:paraId="75AE8AC2" w14:textId="0EDABAEB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Vanderbilt</w:t>
            </w:r>
            <w:r w:rsidRPr="00F974AB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HRPP I</w:t>
            </w:r>
            <w:r w:rsidRPr="00F974AB">
              <w:rPr>
                <w:rFonts w:ascii="Times New Roman" w:hAnsi="Times New Roman" w:cs="Times New Roman"/>
                <w:spacing w:val="-5"/>
              </w:rPr>
              <w:t>RB</w:t>
            </w:r>
          </w:p>
          <w:p w14:paraId="1D68631F" w14:textId="6C7F961B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1313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21st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Ave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South Suite 505</w:t>
            </w:r>
          </w:p>
          <w:p w14:paraId="48AF63F8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lastRenderedPageBreak/>
              <w:t>Nashville,</w:t>
            </w:r>
            <w:r w:rsidRPr="00F974AB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TN</w:t>
            </w:r>
            <w:r w:rsidRPr="00F974AB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4"/>
              </w:rPr>
              <w:t>37232</w:t>
            </w:r>
          </w:p>
        </w:tc>
      </w:tr>
      <w:tr w:rsidR="00C549DD" w:rsidRPr="00F974AB" w14:paraId="043E0188" w14:textId="77777777" w:rsidTr="00C549DD">
        <w:trPr>
          <w:trHeight w:val="35"/>
        </w:trPr>
        <w:tc>
          <w:tcPr>
            <w:tcW w:w="869" w:type="pct"/>
          </w:tcPr>
          <w:p w14:paraId="059A057A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lastRenderedPageBreak/>
              <w:t>293694</w:t>
            </w:r>
          </w:p>
        </w:tc>
        <w:tc>
          <w:tcPr>
            <w:tcW w:w="4131" w:type="pct"/>
          </w:tcPr>
          <w:p w14:paraId="0FBC0AF4" w14:textId="58FBAB08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617147AF" w14:textId="4862C212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51D7E707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62C6EB4E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474D1E05" w14:textId="77777777" w:rsidTr="00C549DD">
        <w:trPr>
          <w:trHeight w:val="661"/>
        </w:trPr>
        <w:tc>
          <w:tcPr>
            <w:tcW w:w="869" w:type="pct"/>
          </w:tcPr>
          <w:p w14:paraId="388E48AC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4087</w:t>
            </w:r>
          </w:p>
        </w:tc>
        <w:tc>
          <w:tcPr>
            <w:tcW w:w="4131" w:type="pct"/>
          </w:tcPr>
          <w:p w14:paraId="3522AF76" w14:textId="0EB20A54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F974AB">
              <w:rPr>
                <w:rFonts w:ascii="Times New Roman" w:hAnsi="Times New Roman" w:cs="Times New Roman"/>
              </w:rPr>
              <w:t>DukeHealth</w:t>
            </w:r>
            <w:proofErr w:type="spellEnd"/>
            <w:r w:rsidRPr="00F974AB">
              <w:rPr>
                <w:rFonts w:ascii="Times New Roman" w:hAnsi="Times New Roman" w:cs="Times New Roman"/>
                <w:spacing w:val="15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1552D043" w14:textId="38E7F159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2424</w:t>
            </w:r>
            <w:r w:rsidRPr="00F974AB">
              <w:rPr>
                <w:rFonts w:ascii="Times New Roman" w:hAnsi="Times New Roman" w:cs="Times New Roman"/>
                <w:spacing w:val="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Erwin</w:t>
            </w:r>
            <w:r w:rsidRPr="00F974AB">
              <w:rPr>
                <w:rFonts w:ascii="Times New Roman" w:hAnsi="Times New Roman" w:cs="Times New Roman"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Rd</w:t>
            </w:r>
          </w:p>
          <w:p w14:paraId="250C4FD7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Suite</w:t>
            </w:r>
            <w:r w:rsidRPr="00F974AB">
              <w:rPr>
                <w:rFonts w:ascii="Times New Roman" w:hAnsi="Times New Roman" w:cs="Times New Roman"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405</w:t>
            </w:r>
          </w:p>
          <w:p w14:paraId="645FB91B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Durham,</w:t>
            </w:r>
            <w:r w:rsidRPr="00F974AB">
              <w:rPr>
                <w:rFonts w:ascii="Times New Roman" w:hAnsi="Times New Roman" w:cs="Times New Roman"/>
                <w:spacing w:val="11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NC</w:t>
            </w:r>
            <w:r w:rsidRPr="00F974AB">
              <w:rPr>
                <w:rFonts w:ascii="Times New Roman" w:hAnsi="Times New Roman" w:cs="Times New Roman"/>
                <w:spacing w:val="11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4"/>
              </w:rPr>
              <w:t>27705</w:t>
            </w:r>
          </w:p>
        </w:tc>
      </w:tr>
      <w:tr w:rsidR="00C549DD" w:rsidRPr="00F974AB" w14:paraId="0ADB818B" w14:textId="77777777" w:rsidTr="00C549DD">
        <w:trPr>
          <w:trHeight w:val="889"/>
        </w:trPr>
        <w:tc>
          <w:tcPr>
            <w:tcW w:w="869" w:type="pct"/>
          </w:tcPr>
          <w:p w14:paraId="4045A44A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4088</w:t>
            </w:r>
          </w:p>
        </w:tc>
        <w:tc>
          <w:tcPr>
            <w:tcW w:w="4131" w:type="pct"/>
          </w:tcPr>
          <w:p w14:paraId="5264E531" w14:textId="03B97D05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58AA1F41" w14:textId="73B06D7A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117DE9D1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267FAB4D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049C46AD" w14:textId="77777777" w:rsidTr="00C549DD">
        <w:trPr>
          <w:trHeight w:val="661"/>
        </w:trPr>
        <w:tc>
          <w:tcPr>
            <w:tcW w:w="869" w:type="pct"/>
          </w:tcPr>
          <w:p w14:paraId="4244CA0C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4105</w:t>
            </w:r>
          </w:p>
        </w:tc>
        <w:tc>
          <w:tcPr>
            <w:tcW w:w="4131" w:type="pct"/>
          </w:tcPr>
          <w:p w14:paraId="1EC71FCB" w14:textId="581B70D5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BRANY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093A5E29" w14:textId="6508D458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1981</w:t>
            </w:r>
            <w:r w:rsidRPr="00F974AB">
              <w:rPr>
                <w:rFonts w:ascii="Times New Roman" w:hAnsi="Times New Roman" w:cs="Times New Roman"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arcus</w:t>
            </w:r>
            <w:r w:rsidRPr="00F974AB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Ave</w:t>
            </w:r>
          </w:p>
          <w:p w14:paraId="1F3B0BEF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Suite</w:t>
            </w:r>
            <w:r w:rsidRPr="00F974AB">
              <w:rPr>
                <w:rFonts w:ascii="Times New Roman" w:hAnsi="Times New Roman" w:cs="Times New Roman"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210</w:t>
            </w:r>
          </w:p>
          <w:p w14:paraId="37459CC7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Lake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Success,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NY</w:t>
            </w:r>
            <w:r w:rsidRPr="00F974AB">
              <w:rPr>
                <w:rFonts w:ascii="Times New Roman" w:hAnsi="Times New Roman" w:cs="Times New Roman"/>
                <w:spacing w:val="5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4"/>
              </w:rPr>
              <w:t>11042</w:t>
            </w:r>
          </w:p>
        </w:tc>
      </w:tr>
      <w:tr w:rsidR="00C549DD" w:rsidRPr="00F974AB" w14:paraId="53DB4D20" w14:textId="77777777" w:rsidTr="00C549DD">
        <w:trPr>
          <w:trHeight w:val="661"/>
        </w:trPr>
        <w:tc>
          <w:tcPr>
            <w:tcW w:w="869" w:type="pct"/>
          </w:tcPr>
          <w:p w14:paraId="2911B31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4106</w:t>
            </w:r>
          </w:p>
        </w:tc>
        <w:tc>
          <w:tcPr>
            <w:tcW w:w="4131" w:type="pct"/>
          </w:tcPr>
          <w:p w14:paraId="6C7AB687" w14:textId="3AB94DEF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Yale</w:t>
            </w:r>
            <w:r w:rsidRPr="00F974AB">
              <w:rPr>
                <w:rFonts w:ascii="Times New Roman" w:hAnsi="Times New Roman" w:cs="Times New Roman"/>
                <w:spacing w:val="5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HRPP</w:t>
            </w:r>
            <w:r w:rsidRPr="00F974AB">
              <w:rPr>
                <w:rFonts w:ascii="Times New Roman" w:hAnsi="Times New Roman" w:cs="Times New Roman"/>
                <w:spacing w:val="5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26BFDFB4" w14:textId="5B587B30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25 Science Park, 3rd Fl, 150 Munson St</w:t>
            </w:r>
          </w:p>
          <w:p w14:paraId="29F5C03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New</w:t>
            </w:r>
            <w:r w:rsidRPr="00F974AB">
              <w:rPr>
                <w:rFonts w:ascii="Times New Roman" w:hAnsi="Times New Roman" w:cs="Times New Roman"/>
                <w:spacing w:val="5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Haven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CT</w:t>
            </w:r>
            <w:r w:rsidRPr="00F974AB">
              <w:rPr>
                <w:rFonts w:ascii="Times New Roman" w:hAnsi="Times New Roman" w:cs="Times New Roman"/>
                <w:spacing w:val="12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06520-</w:t>
            </w:r>
            <w:r w:rsidRPr="00F974AB">
              <w:rPr>
                <w:rFonts w:ascii="Times New Roman" w:hAnsi="Times New Roman" w:cs="Times New Roman"/>
                <w:spacing w:val="-4"/>
              </w:rPr>
              <w:t>8327</w:t>
            </w:r>
          </w:p>
        </w:tc>
      </w:tr>
      <w:tr w:rsidR="00C549DD" w:rsidRPr="00F974AB" w14:paraId="77BCE374" w14:textId="77777777" w:rsidTr="00C549DD">
        <w:trPr>
          <w:trHeight w:val="661"/>
        </w:trPr>
        <w:tc>
          <w:tcPr>
            <w:tcW w:w="869" w:type="pct"/>
          </w:tcPr>
          <w:p w14:paraId="4455672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4107</w:t>
            </w:r>
          </w:p>
        </w:tc>
        <w:tc>
          <w:tcPr>
            <w:tcW w:w="4131" w:type="pct"/>
          </w:tcPr>
          <w:p w14:paraId="288B353D" w14:textId="7F86388D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UCSF</w:t>
            </w:r>
            <w:r w:rsidRPr="00F974AB">
              <w:rPr>
                <w:rFonts w:ascii="Times New Roman" w:hAnsi="Times New Roman" w:cs="Times New Roman"/>
                <w:spacing w:val="11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HRPP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79B73698" w14:textId="6B153B2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490</w:t>
            </w:r>
            <w:r w:rsidRPr="00F974AB">
              <w:rPr>
                <w:rFonts w:ascii="Times New Roman" w:hAnsi="Times New Roman" w:cs="Times New Roman"/>
                <w:spacing w:val="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Illinois</w:t>
            </w:r>
            <w:r w:rsidRPr="00F974AB">
              <w:rPr>
                <w:rFonts w:ascii="Times New Roman" w:hAnsi="Times New Roman" w:cs="Times New Roman"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Street</w:t>
            </w:r>
          </w:p>
          <w:p w14:paraId="04B65DDB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Floor</w:t>
            </w:r>
            <w:r w:rsidRPr="00F974AB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10"/>
              </w:rPr>
              <w:t>6</w:t>
            </w:r>
          </w:p>
          <w:p w14:paraId="633B5F1E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San</w:t>
            </w:r>
            <w:r w:rsidRPr="00F974AB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Francisco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CA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4"/>
              </w:rPr>
              <w:t>94143</w:t>
            </w:r>
          </w:p>
        </w:tc>
      </w:tr>
      <w:tr w:rsidR="00C549DD" w:rsidRPr="00F974AB" w14:paraId="2562A39F" w14:textId="77777777" w:rsidTr="00C549DD">
        <w:trPr>
          <w:trHeight w:val="889"/>
        </w:trPr>
        <w:tc>
          <w:tcPr>
            <w:tcW w:w="869" w:type="pct"/>
          </w:tcPr>
          <w:p w14:paraId="48AF3815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4108</w:t>
            </w:r>
          </w:p>
        </w:tc>
        <w:tc>
          <w:tcPr>
            <w:tcW w:w="4131" w:type="pct"/>
          </w:tcPr>
          <w:p w14:paraId="14AEDF17" w14:textId="13B137BF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64796A8B" w14:textId="1E6B47D1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20F934FC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13725CE6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17394E7E" w14:textId="77777777" w:rsidTr="00C549DD">
        <w:trPr>
          <w:trHeight w:val="889"/>
        </w:trPr>
        <w:tc>
          <w:tcPr>
            <w:tcW w:w="869" w:type="pct"/>
          </w:tcPr>
          <w:p w14:paraId="2EEB87CA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5491</w:t>
            </w:r>
          </w:p>
        </w:tc>
        <w:tc>
          <w:tcPr>
            <w:tcW w:w="4131" w:type="pct"/>
          </w:tcPr>
          <w:p w14:paraId="20D38CCC" w14:textId="6ECD2F12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13178FB2" w14:textId="2672E54D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09F061FB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65EB842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67663320" w14:textId="77777777" w:rsidTr="00C549DD">
        <w:trPr>
          <w:trHeight w:val="661"/>
        </w:trPr>
        <w:tc>
          <w:tcPr>
            <w:tcW w:w="869" w:type="pct"/>
          </w:tcPr>
          <w:p w14:paraId="65E23E26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5492</w:t>
            </w:r>
          </w:p>
        </w:tc>
        <w:tc>
          <w:tcPr>
            <w:tcW w:w="4131" w:type="pct"/>
          </w:tcPr>
          <w:p w14:paraId="6E61E06F" w14:textId="3BEBFA6F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incinnati</w:t>
            </w:r>
            <w:r w:rsidRPr="00F974AB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Children's Hospital IRB</w:t>
            </w:r>
          </w:p>
          <w:p w14:paraId="7B990557" w14:textId="31B4565C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3333</w:t>
            </w:r>
            <w:r w:rsidRPr="00F974AB">
              <w:rPr>
                <w:rFonts w:ascii="Times New Roman" w:hAnsi="Times New Roman" w:cs="Times New Roman"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Burnet</w:t>
            </w:r>
            <w:r w:rsidRPr="00F974AB">
              <w:rPr>
                <w:rFonts w:ascii="Times New Roman" w:hAnsi="Times New Roman" w:cs="Times New Roman"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Avenue</w:t>
            </w:r>
          </w:p>
          <w:p w14:paraId="386EDA22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MLC</w:t>
            </w:r>
            <w:r w:rsidRPr="00F974AB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4"/>
              </w:rPr>
              <w:t>7040</w:t>
            </w:r>
          </w:p>
          <w:p w14:paraId="0FB32A30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incinnati,</w:t>
            </w:r>
            <w:r w:rsidRPr="00F974AB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OH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4"/>
              </w:rPr>
              <w:t>45229</w:t>
            </w:r>
          </w:p>
        </w:tc>
      </w:tr>
      <w:tr w:rsidR="00C549DD" w:rsidRPr="00F974AB" w14:paraId="154EAF12" w14:textId="77777777" w:rsidTr="00C549DD">
        <w:trPr>
          <w:trHeight w:val="661"/>
        </w:trPr>
        <w:tc>
          <w:tcPr>
            <w:tcW w:w="869" w:type="pct"/>
          </w:tcPr>
          <w:p w14:paraId="412F48C7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5534</w:t>
            </w:r>
          </w:p>
        </w:tc>
        <w:tc>
          <w:tcPr>
            <w:tcW w:w="4131" w:type="pct"/>
          </w:tcPr>
          <w:p w14:paraId="1CD7AB41" w14:textId="18D19064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University</w:t>
            </w:r>
            <w:r w:rsidRPr="00F974A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of Massachusetts Medical School IRB</w:t>
            </w:r>
          </w:p>
          <w:p w14:paraId="1F0B5AE3" w14:textId="6BAE67F9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Venture</w:t>
            </w:r>
            <w:r w:rsidRPr="00F974AB">
              <w:rPr>
                <w:rFonts w:ascii="Times New Roman" w:hAnsi="Times New Roman" w:cs="Times New Roman"/>
                <w:spacing w:val="1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Way</w:t>
            </w:r>
            <w:r w:rsidRPr="00F974AB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Center</w:t>
            </w:r>
          </w:p>
          <w:p w14:paraId="11AA6D6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100</w:t>
            </w:r>
            <w:r w:rsidRPr="00F974AB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Venture</w:t>
            </w:r>
            <w:r w:rsidRPr="00F974AB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Way,</w:t>
            </w:r>
            <w:r w:rsidRPr="00F974AB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Suite</w:t>
            </w:r>
            <w:r w:rsidRPr="00F974AB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201</w:t>
            </w:r>
          </w:p>
          <w:p w14:paraId="52334E46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Hadley,</w:t>
            </w:r>
            <w:r w:rsidRPr="00F974AB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A</w:t>
            </w:r>
            <w:r w:rsidRPr="00F974AB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01035-</w:t>
            </w:r>
            <w:r w:rsidRPr="00F974AB">
              <w:rPr>
                <w:rFonts w:ascii="Times New Roman" w:hAnsi="Times New Roman" w:cs="Times New Roman"/>
                <w:spacing w:val="-4"/>
              </w:rPr>
              <w:t>9450</w:t>
            </w:r>
          </w:p>
        </w:tc>
      </w:tr>
      <w:tr w:rsidR="00C549DD" w:rsidRPr="00F974AB" w14:paraId="176D5FD7" w14:textId="77777777" w:rsidTr="00C549DD">
        <w:trPr>
          <w:trHeight w:val="889"/>
        </w:trPr>
        <w:tc>
          <w:tcPr>
            <w:tcW w:w="869" w:type="pct"/>
          </w:tcPr>
          <w:p w14:paraId="1C9B766E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5535</w:t>
            </w:r>
          </w:p>
        </w:tc>
        <w:tc>
          <w:tcPr>
            <w:tcW w:w="4131" w:type="pct"/>
          </w:tcPr>
          <w:p w14:paraId="256A4A00" w14:textId="79A5AAFA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71ED4FA3" w14:textId="05478FF4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381507B1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19D4E54C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lastRenderedPageBreak/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4346382C" w14:textId="77777777" w:rsidTr="00C549DD">
        <w:trPr>
          <w:trHeight w:val="889"/>
        </w:trPr>
        <w:tc>
          <w:tcPr>
            <w:tcW w:w="869" w:type="pct"/>
          </w:tcPr>
          <w:p w14:paraId="2C75837D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lastRenderedPageBreak/>
              <w:t>295536</w:t>
            </w:r>
          </w:p>
        </w:tc>
        <w:tc>
          <w:tcPr>
            <w:tcW w:w="4131" w:type="pct"/>
          </w:tcPr>
          <w:p w14:paraId="564A414D" w14:textId="79B804DB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0A0CB2B8" w14:textId="487F4A1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2430E35C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028F01D7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5C193ECE" w14:textId="77777777" w:rsidTr="00C549DD">
        <w:trPr>
          <w:trHeight w:val="35"/>
        </w:trPr>
        <w:tc>
          <w:tcPr>
            <w:tcW w:w="869" w:type="pct"/>
          </w:tcPr>
          <w:p w14:paraId="45880BCF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5537</w:t>
            </w:r>
          </w:p>
        </w:tc>
        <w:tc>
          <w:tcPr>
            <w:tcW w:w="4131" w:type="pct"/>
          </w:tcPr>
          <w:p w14:paraId="75E9C118" w14:textId="23A1B819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604FEE93" w14:textId="44AB2CFD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7580637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5974421D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0DF57F38" w14:textId="77777777" w:rsidTr="00C549DD">
        <w:trPr>
          <w:trHeight w:val="889"/>
        </w:trPr>
        <w:tc>
          <w:tcPr>
            <w:tcW w:w="869" w:type="pct"/>
          </w:tcPr>
          <w:p w14:paraId="2EA5055A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5538</w:t>
            </w:r>
          </w:p>
        </w:tc>
        <w:tc>
          <w:tcPr>
            <w:tcW w:w="4131" w:type="pct"/>
          </w:tcPr>
          <w:p w14:paraId="46E1AC09" w14:textId="5A91B0E8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38C4D4DD" w14:textId="64DE8002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7227039D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5DC29C5D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4707F460" w14:textId="77777777" w:rsidTr="00C549DD">
        <w:trPr>
          <w:trHeight w:val="661"/>
        </w:trPr>
        <w:tc>
          <w:tcPr>
            <w:tcW w:w="869" w:type="pct"/>
          </w:tcPr>
          <w:p w14:paraId="08F9F982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5539</w:t>
            </w:r>
          </w:p>
        </w:tc>
        <w:tc>
          <w:tcPr>
            <w:tcW w:w="4131" w:type="pct"/>
          </w:tcPr>
          <w:p w14:paraId="1D71E7AF" w14:textId="35D1E5B0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Mass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Gene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Brigham</w:t>
            </w:r>
            <w:r w:rsidRPr="00F974AB">
              <w:rPr>
                <w:rFonts w:ascii="Times New Roman" w:hAnsi="Times New Roman" w:cs="Times New Roman"/>
                <w:spacing w:val="12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51DCCE3A" w14:textId="5F4CB969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399</w:t>
            </w:r>
            <w:r w:rsidRPr="00F974AB">
              <w:rPr>
                <w:rFonts w:ascii="Times New Roman" w:hAnsi="Times New Roman" w:cs="Times New Roman"/>
                <w:spacing w:val="5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Revolution</w:t>
            </w:r>
            <w:r w:rsidRPr="00F974AB">
              <w:rPr>
                <w:rFonts w:ascii="Times New Roman" w:hAnsi="Times New Roman" w:cs="Times New Roman"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4"/>
              </w:rPr>
              <w:t>Drive</w:t>
            </w:r>
          </w:p>
          <w:p w14:paraId="1EE0788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Suite</w:t>
            </w:r>
            <w:r w:rsidRPr="00F974AB">
              <w:rPr>
                <w:rFonts w:ascii="Times New Roman" w:hAnsi="Times New Roman" w:cs="Times New Roman"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710</w:t>
            </w:r>
          </w:p>
          <w:p w14:paraId="247C1395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Somerville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A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4"/>
              </w:rPr>
              <w:t>02145</w:t>
            </w:r>
          </w:p>
        </w:tc>
      </w:tr>
      <w:tr w:rsidR="00C549DD" w:rsidRPr="00F974AB" w14:paraId="4675243A" w14:textId="77777777" w:rsidTr="00C549DD">
        <w:trPr>
          <w:trHeight w:val="889"/>
        </w:trPr>
        <w:tc>
          <w:tcPr>
            <w:tcW w:w="869" w:type="pct"/>
          </w:tcPr>
          <w:p w14:paraId="2E0A2D28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5540</w:t>
            </w:r>
          </w:p>
        </w:tc>
        <w:tc>
          <w:tcPr>
            <w:tcW w:w="4131" w:type="pct"/>
          </w:tcPr>
          <w:p w14:paraId="69D41603" w14:textId="11056629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4209CE4C" w14:textId="750C09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0D3C115B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54727812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4867B1FB" w14:textId="77777777" w:rsidTr="00C549DD">
        <w:trPr>
          <w:trHeight w:val="889"/>
        </w:trPr>
        <w:tc>
          <w:tcPr>
            <w:tcW w:w="869" w:type="pct"/>
          </w:tcPr>
          <w:p w14:paraId="507BE641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5541</w:t>
            </w:r>
          </w:p>
        </w:tc>
        <w:tc>
          <w:tcPr>
            <w:tcW w:w="4131" w:type="pct"/>
          </w:tcPr>
          <w:p w14:paraId="16E0BC29" w14:textId="469F21AC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68A758FE" w14:textId="7C2447BB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770DE568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6B26BE8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23B5ED02" w14:textId="77777777" w:rsidTr="00C549DD">
        <w:trPr>
          <w:trHeight w:val="728"/>
        </w:trPr>
        <w:tc>
          <w:tcPr>
            <w:tcW w:w="869" w:type="pct"/>
          </w:tcPr>
          <w:p w14:paraId="6115B2E3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5544</w:t>
            </w:r>
          </w:p>
        </w:tc>
        <w:tc>
          <w:tcPr>
            <w:tcW w:w="4131" w:type="pct"/>
          </w:tcPr>
          <w:p w14:paraId="03760FC0" w14:textId="432806E6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Weill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Cornell</w:t>
            </w:r>
            <w:r w:rsidRPr="00F974AB">
              <w:rPr>
                <w:rFonts w:ascii="Times New Roman" w:hAnsi="Times New Roman" w:cs="Times New Roman"/>
                <w:spacing w:val="11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edicine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42DC9FA9" w14:textId="31722805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Mailing</w:t>
            </w:r>
            <w:r w:rsidRPr="00F974AB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Address:</w:t>
            </w:r>
          </w:p>
          <w:p w14:paraId="24E5DFB7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1300</w:t>
            </w:r>
            <w:r w:rsidRPr="00F974AB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York Avenue</w:t>
            </w:r>
            <w:r w:rsidRPr="00F974AB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Box</w:t>
            </w:r>
            <w:r w:rsidRPr="00F974AB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89 New York, NY 10065 Office Address:</w:t>
            </w:r>
          </w:p>
          <w:p w14:paraId="21C42C06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575</w:t>
            </w:r>
            <w:r w:rsidRPr="00F974A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Lexington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Avenue 9th Floor</w:t>
            </w:r>
          </w:p>
          <w:p w14:paraId="7DD9B306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New</w:t>
            </w:r>
            <w:r w:rsidRPr="00F974AB">
              <w:rPr>
                <w:rFonts w:ascii="Times New Roman" w:hAnsi="Times New Roman" w:cs="Times New Roman"/>
                <w:spacing w:val="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York,</w:t>
            </w:r>
            <w:r w:rsidRPr="00F974AB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NY</w:t>
            </w:r>
            <w:r w:rsidRPr="00F974AB">
              <w:rPr>
                <w:rFonts w:ascii="Times New Roman" w:hAnsi="Times New Roman" w:cs="Times New Roman"/>
                <w:spacing w:val="3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10022</w:t>
            </w:r>
          </w:p>
        </w:tc>
      </w:tr>
      <w:tr w:rsidR="00C549DD" w:rsidRPr="00F974AB" w14:paraId="4DFBE402" w14:textId="77777777" w:rsidTr="00C549DD">
        <w:trPr>
          <w:trHeight w:val="661"/>
        </w:trPr>
        <w:tc>
          <w:tcPr>
            <w:tcW w:w="869" w:type="pct"/>
          </w:tcPr>
          <w:p w14:paraId="3604B148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5781</w:t>
            </w:r>
          </w:p>
        </w:tc>
        <w:tc>
          <w:tcPr>
            <w:tcW w:w="4131" w:type="pct"/>
          </w:tcPr>
          <w:p w14:paraId="531FE22A" w14:textId="09344E03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Rush</w:t>
            </w:r>
            <w:r w:rsidRPr="00F974AB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University</w:t>
            </w:r>
            <w:r w:rsidRPr="00F974AB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edical Center IRB</w:t>
            </w:r>
          </w:p>
          <w:p w14:paraId="64FB10EF" w14:textId="20CF7DF5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Office of Research Affairs</w:t>
            </w:r>
            <w:r w:rsidRPr="00F974AB">
              <w:rPr>
                <w:rFonts w:ascii="Times New Roman" w:hAnsi="Times New Roman" w:cs="Times New Roman"/>
                <w:spacing w:val="40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1653 West Congress Parkway</w:t>
            </w:r>
          </w:p>
          <w:p w14:paraId="0EC59BEF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hicago,</w:t>
            </w:r>
            <w:r w:rsidRPr="00F974AB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Illinois</w:t>
            </w:r>
            <w:r w:rsidRPr="00F974AB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61612-</w:t>
            </w:r>
            <w:r w:rsidRPr="00F974AB">
              <w:rPr>
                <w:rFonts w:ascii="Times New Roman" w:hAnsi="Times New Roman" w:cs="Times New Roman"/>
                <w:spacing w:val="-4"/>
              </w:rPr>
              <w:t>3833</w:t>
            </w:r>
          </w:p>
        </w:tc>
      </w:tr>
      <w:tr w:rsidR="00C549DD" w:rsidRPr="00F974AB" w14:paraId="7564CCC3" w14:textId="77777777" w:rsidTr="00C549DD">
        <w:trPr>
          <w:trHeight w:val="889"/>
        </w:trPr>
        <w:tc>
          <w:tcPr>
            <w:tcW w:w="869" w:type="pct"/>
          </w:tcPr>
          <w:p w14:paraId="32568AF3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5804</w:t>
            </w:r>
          </w:p>
        </w:tc>
        <w:tc>
          <w:tcPr>
            <w:tcW w:w="4131" w:type="pct"/>
          </w:tcPr>
          <w:p w14:paraId="04CCD779" w14:textId="4172E019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3B15676D" w14:textId="742D3165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3F2D9D36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53F4E793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77F09027" w14:textId="77777777" w:rsidTr="00C549DD">
        <w:trPr>
          <w:trHeight w:val="661"/>
        </w:trPr>
        <w:tc>
          <w:tcPr>
            <w:tcW w:w="869" w:type="pct"/>
          </w:tcPr>
          <w:p w14:paraId="08F194DE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6372</w:t>
            </w:r>
          </w:p>
        </w:tc>
        <w:tc>
          <w:tcPr>
            <w:tcW w:w="4131" w:type="pct"/>
          </w:tcPr>
          <w:p w14:paraId="3EF98034" w14:textId="04B8215D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Partners</w:t>
            </w:r>
            <w:r w:rsidRPr="00F974AB">
              <w:rPr>
                <w:rFonts w:ascii="Times New Roman" w:hAnsi="Times New Roman" w:cs="Times New Roman"/>
                <w:spacing w:val="12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Human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Research</w:t>
            </w:r>
          </w:p>
          <w:p w14:paraId="1FE6B6F4" w14:textId="5652BBBF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399</w:t>
            </w:r>
            <w:r w:rsidRPr="00F974AB">
              <w:rPr>
                <w:rFonts w:ascii="Times New Roman" w:hAnsi="Times New Roman" w:cs="Times New Roman"/>
                <w:spacing w:val="5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Revolution</w:t>
            </w:r>
            <w:r w:rsidRPr="00F974AB">
              <w:rPr>
                <w:rFonts w:ascii="Times New Roman" w:hAnsi="Times New Roman" w:cs="Times New Roman"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4"/>
              </w:rPr>
              <w:t>Drive</w:t>
            </w:r>
          </w:p>
          <w:p w14:paraId="710572BF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Suite</w:t>
            </w:r>
            <w:r w:rsidRPr="00F974AB">
              <w:rPr>
                <w:rFonts w:ascii="Times New Roman" w:hAnsi="Times New Roman" w:cs="Times New Roman"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710</w:t>
            </w:r>
          </w:p>
          <w:p w14:paraId="79100DDB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Somerville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A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4"/>
              </w:rPr>
              <w:t>02145</w:t>
            </w:r>
          </w:p>
        </w:tc>
      </w:tr>
      <w:tr w:rsidR="00C549DD" w:rsidRPr="00F974AB" w14:paraId="5D049E86" w14:textId="77777777" w:rsidTr="00C549DD">
        <w:trPr>
          <w:trHeight w:val="889"/>
        </w:trPr>
        <w:tc>
          <w:tcPr>
            <w:tcW w:w="869" w:type="pct"/>
          </w:tcPr>
          <w:p w14:paraId="72711F0D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lastRenderedPageBreak/>
              <w:t>296761</w:t>
            </w:r>
          </w:p>
        </w:tc>
        <w:tc>
          <w:tcPr>
            <w:tcW w:w="4131" w:type="pct"/>
          </w:tcPr>
          <w:p w14:paraId="50D6694E" w14:textId="4C92B804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4733582F" w14:textId="5587ABCB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17CADE57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5CC06C39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30354FF8" w14:textId="77777777" w:rsidTr="00C549DD">
        <w:trPr>
          <w:trHeight w:val="661"/>
        </w:trPr>
        <w:tc>
          <w:tcPr>
            <w:tcW w:w="869" w:type="pct"/>
          </w:tcPr>
          <w:p w14:paraId="2C04CBC0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6871</w:t>
            </w:r>
          </w:p>
        </w:tc>
        <w:tc>
          <w:tcPr>
            <w:tcW w:w="4131" w:type="pct"/>
          </w:tcPr>
          <w:p w14:paraId="28ACFD52" w14:textId="0F7EFC4C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4"/>
              </w:rPr>
              <w:t>WIRB</w:t>
            </w:r>
          </w:p>
          <w:p w14:paraId="68EA5823" w14:textId="60228DF6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1019</w:t>
            </w:r>
            <w:r w:rsidRPr="00F974A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39th</w:t>
            </w:r>
            <w:r w:rsidRPr="00F974A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Avenue</w:t>
            </w:r>
            <w:r w:rsidRPr="00F974A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SE Suite 120</w:t>
            </w:r>
          </w:p>
          <w:p w14:paraId="014431C0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Puyallup,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WA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98374-</w:t>
            </w:r>
            <w:r w:rsidRPr="00F974AB">
              <w:rPr>
                <w:rFonts w:ascii="Times New Roman" w:hAnsi="Times New Roman" w:cs="Times New Roman"/>
                <w:spacing w:val="-4"/>
              </w:rPr>
              <w:t>2115</w:t>
            </w:r>
          </w:p>
        </w:tc>
      </w:tr>
      <w:tr w:rsidR="00C549DD" w:rsidRPr="00F974AB" w14:paraId="2D40545F" w14:textId="77777777" w:rsidTr="00C549DD">
        <w:trPr>
          <w:trHeight w:val="661"/>
        </w:trPr>
        <w:tc>
          <w:tcPr>
            <w:tcW w:w="869" w:type="pct"/>
          </w:tcPr>
          <w:p w14:paraId="0B8953B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6872</w:t>
            </w:r>
          </w:p>
        </w:tc>
        <w:tc>
          <w:tcPr>
            <w:tcW w:w="4131" w:type="pct"/>
          </w:tcPr>
          <w:p w14:paraId="529FA831" w14:textId="52044614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4"/>
              </w:rPr>
              <w:t>WIRB</w:t>
            </w:r>
          </w:p>
          <w:p w14:paraId="11DCA1AA" w14:textId="3CCAFED9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1019</w:t>
            </w:r>
            <w:r w:rsidRPr="00F974A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39th</w:t>
            </w:r>
            <w:r w:rsidRPr="00F974A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Avenue</w:t>
            </w:r>
            <w:r w:rsidRPr="00F974A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SE Suite 120</w:t>
            </w:r>
          </w:p>
          <w:p w14:paraId="5832BB17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Puyallup,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WA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98374-</w:t>
            </w:r>
            <w:r w:rsidRPr="00F974AB">
              <w:rPr>
                <w:rFonts w:ascii="Times New Roman" w:hAnsi="Times New Roman" w:cs="Times New Roman"/>
                <w:spacing w:val="-4"/>
              </w:rPr>
              <w:t>2115</w:t>
            </w:r>
          </w:p>
        </w:tc>
      </w:tr>
      <w:tr w:rsidR="00C549DD" w:rsidRPr="00F974AB" w14:paraId="020C6CAD" w14:textId="77777777" w:rsidTr="00C549DD">
        <w:trPr>
          <w:trHeight w:val="661"/>
        </w:trPr>
        <w:tc>
          <w:tcPr>
            <w:tcW w:w="869" w:type="pct"/>
          </w:tcPr>
          <w:p w14:paraId="29AFEC65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6873</w:t>
            </w:r>
          </w:p>
        </w:tc>
        <w:tc>
          <w:tcPr>
            <w:tcW w:w="4131" w:type="pct"/>
          </w:tcPr>
          <w:p w14:paraId="45966701" w14:textId="35FA70AC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4"/>
              </w:rPr>
              <w:t>WIRB</w:t>
            </w:r>
          </w:p>
          <w:p w14:paraId="617F4ADB" w14:textId="243CA519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1019</w:t>
            </w:r>
            <w:r w:rsidRPr="00F974A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39th</w:t>
            </w:r>
            <w:r w:rsidRPr="00F974A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Avenue</w:t>
            </w:r>
            <w:r w:rsidRPr="00F974A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SE Suite 120</w:t>
            </w:r>
          </w:p>
          <w:p w14:paraId="6B67A406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Puyallup,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WA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98374-</w:t>
            </w:r>
            <w:r w:rsidRPr="00F974AB">
              <w:rPr>
                <w:rFonts w:ascii="Times New Roman" w:hAnsi="Times New Roman" w:cs="Times New Roman"/>
                <w:spacing w:val="-4"/>
              </w:rPr>
              <w:t>2115</w:t>
            </w:r>
          </w:p>
        </w:tc>
      </w:tr>
      <w:tr w:rsidR="00C549DD" w:rsidRPr="00F974AB" w14:paraId="11754335" w14:textId="77777777" w:rsidTr="00C549DD">
        <w:trPr>
          <w:trHeight w:val="889"/>
        </w:trPr>
        <w:tc>
          <w:tcPr>
            <w:tcW w:w="869" w:type="pct"/>
          </w:tcPr>
          <w:p w14:paraId="0CC34BD5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6935</w:t>
            </w:r>
          </w:p>
        </w:tc>
        <w:tc>
          <w:tcPr>
            <w:tcW w:w="4131" w:type="pct"/>
          </w:tcPr>
          <w:p w14:paraId="736C7850" w14:textId="1997CEE3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7ABC6248" w14:textId="37452A1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28136DCD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0C681EE1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12AC7F73" w14:textId="77777777" w:rsidTr="00C549DD">
        <w:trPr>
          <w:trHeight w:val="661"/>
        </w:trPr>
        <w:tc>
          <w:tcPr>
            <w:tcW w:w="869" w:type="pct"/>
          </w:tcPr>
          <w:p w14:paraId="45809281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297189</w:t>
            </w:r>
          </w:p>
        </w:tc>
        <w:tc>
          <w:tcPr>
            <w:tcW w:w="4131" w:type="pct"/>
          </w:tcPr>
          <w:p w14:paraId="51B123C0" w14:textId="3276861C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 xml:space="preserve">Boston Children's Hospital </w:t>
            </w:r>
            <w:r w:rsidRPr="00F974AB">
              <w:rPr>
                <w:rFonts w:ascii="Times New Roman" w:hAnsi="Times New Roman" w:cs="Times New Roman"/>
                <w:spacing w:val="-4"/>
              </w:rPr>
              <w:t>IRB</w:t>
            </w:r>
          </w:p>
          <w:p w14:paraId="27AB6B9A" w14:textId="266A28EF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300</w:t>
            </w:r>
            <w:r w:rsidRPr="00F974AB">
              <w:rPr>
                <w:rFonts w:ascii="Times New Roman" w:hAnsi="Times New Roman" w:cs="Times New Roman"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Longwood</w:t>
            </w:r>
            <w:r w:rsidRPr="00F974AB">
              <w:rPr>
                <w:rFonts w:ascii="Times New Roman" w:hAnsi="Times New Roman" w:cs="Times New Roman"/>
                <w:spacing w:val="5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Avenue</w:t>
            </w:r>
          </w:p>
          <w:p w14:paraId="764BA96A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Mailstop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BCH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4"/>
              </w:rPr>
              <w:t>3164</w:t>
            </w:r>
          </w:p>
          <w:p w14:paraId="4FAF49BC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Boston,</w:t>
            </w:r>
            <w:r w:rsidRPr="00F974AB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A</w:t>
            </w:r>
            <w:r w:rsidRPr="00F974AB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4"/>
              </w:rPr>
              <w:t>02115</w:t>
            </w:r>
          </w:p>
        </w:tc>
      </w:tr>
      <w:tr w:rsidR="00C549DD" w:rsidRPr="00F974AB" w14:paraId="22061CE5" w14:textId="77777777" w:rsidTr="00C549DD">
        <w:trPr>
          <w:trHeight w:val="433"/>
        </w:trPr>
        <w:tc>
          <w:tcPr>
            <w:tcW w:w="869" w:type="pct"/>
          </w:tcPr>
          <w:p w14:paraId="7EA2238F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301182</w:t>
            </w:r>
          </w:p>
        </w:tc>
        <w:tc>
          <w:tcPr>
            <w:tcW w:w="4131" w:type="pct"/>
          </w:tcPr>
          <w:p w14:paraId="7A8553AB" w14:textId="426086B1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Nathan</w:t>
            </w:r>
            <w:r w:rsidRPr="00F974AB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Kline</w:t>
            </w:r>
            <w:r w:rsidRPr="00F974AB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Institute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4F976BBA" w14:textId="703D4B79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140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Old</w:t>
            </w:r>
            <w:r w:rsidRPr="00F974AB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Orangeburg</w:t>
            </w:r>
            <w:r w:rsidRPr="00F974AB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Rd</w:t>
            </w:r>
          </w:p>
          <w:p w14:paraId="7F0C9D93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Orangeburg,</w:t>
            </w:r>
            <w:r w:rsidRPr="00F974AB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NY</w:t>
            </w:r>
            <w:r w:rsidRPr="00F974AB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4"/>
              </w:rPr>
              <w:t>10962</w:t>
            </w:r>
          </w:p>
        </w:tc>
      </w:tr>
      <w:tr w:rsidR="00C549DD" w:rsidRPr="00F974AB" w14:paraId="66C659F7" w14:textId="77777777" w:rsidTr="00C549DD">
        <w:trPr>
          <w:trHeight w:val="889"/>
        </w:trPr>
        <w:tc>
          <w:tcPr>
            <w:tcW w:w="869" w:type="pct"/>
          </w:tcPr>
          <w:p w14:paraId="169DBB8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307562</w:t>
            </w:r>
          </w:p>
        </w:tc>
        <w:tc>
          <w:tcPr>
            <w:tcW w:w="4131" w:type="pct"/>
          </w:tcPr>
          <w:p w14:paraId="31D239AC" w14:textId="2F44F20E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5DA8DC86" w14:textId="6C87D3B8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3220F3A0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352EFDAB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3A4BB944" w14:textId="77777777" w:rsidTr="00C549DD">
        <w:trPr>
          <w:trHeight w:val="889"/>
        </w:trPr>
        <w:tc>
          <w:tcPr>
            <w:tcW w:w="869" w:type="pct"/>
          </w:tcPr>
          <w:p w14:paraId="71303B2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307563</w:t>
            </w:r>
          </w:p>
        </w:tc>
        <w:tc>
          <w:tcPr>
            <w:tcW w:w="4131" w:type="pct"/>
          </w:tcPr>
          <w:p w14:paraId="263E561D" w14:textId="6047DE0B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7CF6DDF8" w14:textId="08A1120E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25AE7FBC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326726E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40E93C81" w14:textId="77777777" w:rsidTr="00C549DD">
        <w:trPr>
          <w:trHeight w:val="889"/>
        </w:trPr>
        <w:tc>
          <w:tcPr>
            <w:tcW w:w="869" w:type="pct"/>
          </w:tcPr>
          <w:p w14:paraId="133BFB34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307598</w:t>
            </w:r>
          </w:p>
        </w:tc>
        <w:tc>
          <w:tcPr>
            <w:tcW w:w="4131" w:type="pct"/>
          </w:tcPr>
          <w:p w14:paraId="3AFD4E23" w14:textId="3A5AFCDA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4012F808" w14:textId="0A2B5234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32C21696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5AE93D80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60AAB3C1" w14:textId="77777777" w:rsidTr="00C549DD">
        <w:trPr>
          <w:trHeight w:val="889"/>
        </w:trPr>
        <w:tc>
          <w:tcPr>
            <w:tcW w:w="869" w:type="pct"/>
          </w:tcPr>
          <w:p w14:paraId="283E26E5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309514</w:t>
            </w:r>
          </w:p>
        </w:tc>
        <w:tc>
          <w:tcPr>
            <w:tcW w:w="4131" w:type="pct"/>
          </w:tcPr>
          <w:p w14:paraId="6E78F8DD" w14:textId="2DEA09A0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7921779B" w14:textId="7868FB2D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13F660C2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6DEAB83B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5C547ABC" w14:textId="77777777" w:rsidTr="00C549DD">
        <w:trPr>
          <w:trHeight w:val="889"/>
        </w:trPr>
        <w:tc>
          <w:tcPr>
            <w:tcW w:w="869" w:type="pct"/>
          </w:tcPr>
          <w:p w14:paraId="2A474A95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309517</w:t>
            </w:r>
          </w:p>
        </w:tc>
        <w:tc>
          <w:tcPr>
            <w:tcW w:w="4131" w:type="pct"/>
          </w:tcPr>
          <w:p w14:paraId="098EA772" w14:textId="0E26B76D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spacing w:val="-2"/>
              </w:rPr>
            </w:pPr>
            <w:r w:rsidRPr="00F974AB">
              <w:rPr>
                <w:rFonts w:ascii="Times New Roman" w:hAnsi="Times New Roman" w:cs="Times New Roman"/>
              </w:rPr>
              <w:t>Central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13605181" w14:textId="1B78EFA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t>Advarra</w:t>
            </w:r>
          </w:p>
          <w:p w14:paraId="71236D78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6940 Columbia Gateway</w:t>
            </w:r>
            <w:r w:rsidRPr="00F974A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Dr. Suite 110</w:t>
            </w:r>
          </w:p>
          <w:p w14:paraId="772B89DA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Columbia,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0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2"/>
              </w:rPr>
              <w:t>21046</w:t>
            </w:r>
          </w:p>
        </w:tc>
      </w:tr>
      <w:tr w:rsidR="00C549DD" w:rsidRPr="00F974AB" w14:paraId="79612784" w14:textId="77777777" w:rsidTr="00C549DD">
        <w:trPr>
          <w:trHeight w:val="661"/>
        </w:trPr>
        <w:tc>
          <w:tcPr>
            <w:tcW w:w="869" w:type="pct"/>
          </w:tcPr>
          <w:p w14:paraId="772E0FBD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  <w:spacing w:val="-2"/>
              </w:rPr>
              <w:lastRenderedPageBreak/>
              <w:t>311098</w:t>
            </w:r>
          </w:p>
        </w:tc>
        <w:tc>
          <w:tcPr>
            <w:tcW w:w="4131" w:type="pct"/>
          </w:tcPr>
          <w:p w14:paraId="48F8664F" w14:textId="6D069441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John</w:t>
            </w:r>
            <w:r w:rsidRPr="00F974AB">
              <w:rPr>
                <w:rFonts w:ascii="Times New Roman" w:hAnsi="Times New Roman" w:cs="Times New Roman"/>
                <w:spacing w:val="8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Hopkins</w:t>
            </w:r>
            <w:r w:rsidRPr="00F974AB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edicine</w:t>
            </w:r>
            <w:r w:rsidRPr="00F974AB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F974AB">
              <w:rPr>
                <w:rFonts w:ascii="Times New Roman" w:hAnsi="Times New Roman" w:cs="Times New Roman"/>
                <w:spacing w:val="-5"/>
              </w:rPr>
              <w:t>IRB</w:t>
            </w:r>
          </w:p>
          <w:p w14:paraId="332AB3C4" w14:textId="1E1FE748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1620 McElderry Street Reed</w:t>
            </w:r>
            <w:r w:rsidRPr="00F974AB">
              <w:rPr>
                <w:rFonts w:ascii="Times New Roman" w:hAnsi="Times New Roman" w:cs="Times New Roman"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Hall,</w:t>
            </w:r>
            <w:r w:rsidRPr="00F974AB">
              <w:rPr>
                <w:rFonts w:ascii="Times New Roman" w:hAnsi="Times New Roman" w:cs="Times New Roman"/>
                <w:spacing w:val="5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Suite</w:t>
            </w:r>
            <w:r w:rsidRPr="00F974AB">
              <w:rPr>
                <w:rFonts w:ascii="Times New Roman" w:hAnsi="Times New Roman" w:cs="Times New Roman"/>
                <w:spacing w:val="4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B-</w:t>
            </w:r>
            <w:r w:rsidRPr="00F974AB">
              <w:rPr>
                <w:rFonts w:ascii="Times New Roman" w:hAnsi="Times New Roman" w:cs="Times New Roman"/>
                <w:spacing w:val="-5"/>
              </w:rPr>
              <w:t>130</w:t>
            </w:r>
          </w:p>
          <w:p w14:paraId="083F2453" w14:textId="77777777" w:rsidR="00C549DD" w:rsidRPr="00F974AB" w:rsidRDefault="00C549DD" w:rsidP="00E657C7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F974AB">
              <w:rPr>
                <w:rFonts w:ascii="Times New Roman" w:hAnsi="Times New Roman" w:cs="Times New Roman"/>
              </w:rPr>
              <w:t>Baltimore,</w:t>
            </w:r>
            <w:r w:rsidRPr="00F974AB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MD</w:t>
            </w:r>
            <w:r w:rsidRPr="00F974AB">
              <w:rPr>
                <w:rFonts w:ascii="Times New Roman" w:hAnsi="Times New Roman" w:cs="Times New Roman"/>
                <w:spacing w:val="11"/>
              </w:rPr>
              <w:t xml:space="preserve"> </w:t>
            </w:r>
            <w:r w:rsidRPr="00F974AB">
              <w:rPr>
                <w:rFonts w:ascii="Times New Roman" w:hAnsi="Times New Roman" w:cs="Times New Roman"/>
              </w:rPr>
              <w:t>21205-</w:t>
            </w:r>
            <w:r w:rsidRPr="00F974AB">
              <w:rPr>
                <w:rFonts w:ascii="Times New Roman" w:hAnsi="Times New Roman" w:cs="Times New Roman"/>
                <w:spacing w:val="-4"/>
              </w:rPr>
              <w:t>1911</w:t>
            </w:r>
          </w:p>
        </w:tc>
      </w:tr>
    </w:tbl>
    <w:p w14:paraId="4E455648" w14:textId="28427C9A" w:rsidR="00E92B22" w:rsidRPr="00B92168" w:rsidRDefault="00043BFF" w:rsidP="00EA7D2F">
      <w:pPr>
        <w:pStyle w:val="Header"/>
        <w:spacing w:line="480" w:lineRule="auto"/>
        <w:rPr>
          <w:rFonts w:ascii="Times New Roman" w:hAnsi="Times New Roman" w:cs="Times New Roman"/>
        </w:rPr>
      </w:pPr>
      <w:r w:rsidRPr="00B92168">
        <w:rPr>
          <w:rFonts w:ascii="Times New Roman" w:hAnsi="Times New Roman" w:cs="Times New Roman"/>
        </w:rPr>
        <w:t>Abbreviations: IRB</w:t>
      </w:r>
      <w:r w:rsidR="00B92168" w:rsidRPr="00B92168">
        <w:rPr>
          <w:rFonts w:ascii="Times New Roman" w:hAnsi="Times New Roman" w:cs="Times New Roman"/>
        </w:rPr>
        <w:t>,</w:t>
      </w:r>
      <w:r w:rsidRPr="00B92168">
        <w:rPr>
          <w:rFonts w:ascii="Times New Roman" w:hAnsi="Times New Roman" w:cs="Times New Roman"/>
        </w:rPr>
        <w:t xml:space="preserve"> </w:t>
      </w:r>
      <w:r w:rsidR="00B92168" w:rsidRPr="00B92168">
        <w:rPr>
          <w:rFonts w:ascii="Times New Roman" w:hAnsi="Times New Roman" w:cs="Times New Roman"/>
        </w:rPr>
        <w:t>Institutional Review Board</w:t>
      </w:r>
    </w:p>
    <w:p w14:paraId="620D542E" w14:textId="28A9A2A9" w:rsidR="00AE435B" w:rsidRPr="00EF47E2" w:rsidRDefault="00AE435B" w:rsidP="00AE435B">
      <w:pPr>
        <w:pStyle w:val="TableTitle"/>
        <w:spacing w:before="0" w:after="0" w:line="480" w:lineRule="auto"/>
        <w:rPr>
          <w:rFonts w:ascii="Times New Roman" w:hAnsi="Times New Roman" w:cs="Times New Roman"/>
          <w:color w:val="auto"/>
        </w:rPr>
      </w:pPr>
      <w:r w:rsidRPr="00EF47E2">
        <w:rPr>
          <w:rFonts w:ascii="Times New Roman" w:hAnsi="Times New Roman" w:cs="Times New Roman"/>
          <w:color w:val="auto"/>
        </w:rPr>
        <w:t xml:space="preserve">Table </w:t>
      </w:r>
      <w:r>
        <w:rPr>
          <w:rFonts w:ascii="Times New Roman" w:hAnsi="Times New Roman" w:cs="Times New Roman"/>
          <w:color w:val="auto"/>
        </w:rPr>
        <w:t>S2</w:t>
      </w:r>
      <w:r w:rsidRPr="00EF47E2">
        <w:rPr>
          <w:rFonts w:ascii="Times New Roman" w:hAnsi="Times New Roman" w:cs="Times New Roman"/>
          <w:color w:val="auto"/>
        </w:rPr>
        <w:t xml:space="preserve">. </w:t>
      </w:r>
      <w:r w:rsidR="006C4736" w:rsidRPr="001F78A6">
        <w:rPr>
          <w:rFonts w:ascii="Times New Roman" w:hAnsi="Times New Roman" w:cs="Times New Roman"/>
          <w:color w:val="auto"/>
        </w:rPr>
        <w:t>List of</w:t>
      </w:r>
      <w:r w:rsidR="006C4736">
        <w:rPr>
          <w:rFonts w:ascii="Times New Roman" w:hAnsi="Times New Roman" w:cs="Times New Roman"/>
          <w:color w:val="auto"/>
        </w:rPr>
        <w:t xml:space="preserve"> Sites and </w:t>
      </w:r>
      <w:r w:rsidR="00B03551">
        <w:rPr>
          <w:rFonts w:ascii="Times New Roman" w:hAnsi="Times New Roman" w:cs="Times New Roman"/>
          <w:color w:val="auto"/>
        </w:rPr>
        <w:t>ECs</w:t>
      </w:r>
      <w:r w:rsidR="006C4736">
        <w:rPr>
          <w:rFonts w:ascii="Times New Roman" w:hAnsi="Times New Roman" w:cs="Times New Roman"/>
          <w:color w:val="auto"/>
        </w:rPr>
        <w:t>/</w:t>
      </w:r>
      <w:r w:rsidR="00B03551">
        <w:rPr>
          <w:rFonts w:ascii="Times New Roman" w:hAnsi="Times New Roman" w:cs="Times New Roman"/>
          <w:color w:val="auto"/>
        </w:rPr>
        <w:t>IRBs</w:t>
      </w:r>
      <w:r w:rsidR="006C4736" w:rsidRPr="00642608"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>(</w:t>
      </w:r>
      <w:r w:rsidR="001537B9" w:rsidRPr="001537B9">
        <w:rPr>
          <w:rFonts w:ascii="Times New Roman" w:hAnsi="Times New Roman" w:cs="Times New Roman"/>
          <w:color w:val="auto"/>
        </w:rPr>
        <w:t xml:space="preserve">V1aduct </w:t>
      </w:r>
      <w:r>
        <w:rPr>
          <w:rFonts w:ascii="Times New Roman" w:hAnsi="Times New Roman" w:cs="Times New Roman"/>
          <w:color w:val="auto"/>
        </w:rPr>
        <w:t>Study)</w:t>
      </w:r>
    </w:p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1616"/>
        <w:gridCol w:w="7400"/>
      </w:tblGrid>
      <w:tr w:rsidR="00F80734" w:rsidRPr="00106191" w14:paraId="1AE33FF5" w14:textId="77777777" w:rsidTr="00B74F46">
        <w:trPr>
          <w:trHeight w:val="35"/>
          <w:tblHeader/>
        </w:trPr>
        <w:tc>
          <w:tcPr>
            <w:tcW w:w="896" w:type="pct"/>
          </w:tcPr>
          <w:p w14:paraId="29DAEDB0" w14:textId="6523FB6E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b/>
              </w:rPr>
            </w:pPr>
            <w:r w:rsidRPr="00B03551">
              <w:rPr>
                <w:rFonts w:ascii="Times New Roman" w:hAnsi="Times New Roman" w:cs="Times New Roman"/>
                <w:b/>
              </w:rPr>
              <w:t>Site</w:t>
            </w:r>
            <w:r w:rsidRPr="00B03551">
              <w:rPr>
                <w:rFonts w:ascii="Times New Roman" w:hAnsi="Times New Roman" w:cs="Times New Roman"/>
                <w:b/>
                <w:spacing w:val="-1"/>
              </w:rPr>
              <w:t xml:space="preserve"> Number</w:t>
            </w:r>
          </w:p>
        </w:tc>
        <w:tc>
          <w:tcPr>
            <w:tcW w:w="4104" w:type="pct"/>
          </w:tcPr>
          <w:p w14:paraId="17AFBCA7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b/>
              </w:rPr>
            </w:pPr>
            <w:r w:rsidRPr="00B03551">
              <w:rPr>
                <w:rFonts w:ascii="Times New Roman" w:hAnsi="Times New Roman" w:cs="Times New Roman"/>
                <w:b/>
              </w:rPr>
              <w:t>EC/IRB</w:t>
            </w:r>
            <w:r w:rsidRPr="00B03551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b/>
              </w:rPr>
              <w:t>Name</w:t>
            </w:r>
            <w:r w:rsidRPr="00B03551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b/>
              </w:rPr>
              <w:t xml:space="preserve">and </w:t>
            </w:r>
            <w:r w:rsidRPr="00B03551">
              <w:rPr>
                <w:rFonts w:ascii="Times New Roman" w:hAnsi="Times New Roman" w:cs="Times New Roman"/>
                <w:b/>
                <w:spacing w:val="-2"/>
              </w:rPr>
              <w:t>Address</w:t>
            </w:r>
          </w:p>
        </w:tc>
      </w:tr>
      <w:tr w:rsidR="00F80734" w:rsidRPr="00106191" w14:paraId="6ABCA03D" w14:textId="77777777" w:rsidTr="00B74F46">
        <w:trPr>
          <w:trHeight w:val="407"/>
        </w:trPr>
        <w:tc>
          <w:tcPr>
            <w:tcW w:w="896" w:type="pct"/>
          </w:tcPr>
          <w:p w14:paraId="1B196203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632</w:t>
            </w:r>
          </w:p>
        </w:tc>
        <w:tc>
          <w:tcPr>
            <w:tcW w:w="4104" w:type="pct"/>
          </w:tcPr>
          <w:p w14:paraId="5E42EA39" w14:textId="77777777" w:rsidR="00241E8C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0CFA4B52" w14:textId="77777777" w:rsidR="00241E8C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</w:t>
            </w:r>
            <w:r w:rsidRPr="00B03551">
              <w:rPr>
                <w:rFonts w:ascii="Times New Roman" w:hAnsi="Times New Roman" w:cs="Times New Roman"/>
                <w:color w:val="333333"/>
                <w:spacing w:val="-5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Pr="00B03551">
              <w:rPr>
                <w:rFonts w:ascii="Times New Roman" w:hAnsi="Times New Roman" w:cs="Times New Roman"/>
                <w:color w:val="333333"/>
                <w:spacing w:val="-5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Gateway</w:t>
            </w:r>
            <w:r w:rsidRPr="00B03551">
              <w:rPr>
                <w:rFonts w:ascii="Times New Roman" w:hAnsi="Times New Roman" w:cs="Times New Roman"/>
                <w:color w:val="333333"/>
                <w:spacing w:val="-5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rive</w:t>
            </w:r>
          </w:p>
          <w:p w14:paraId="6A4B81F7" w14:textId="77777777" w:rsidR="004A2E58" w:rsidRPr="00B03551" w:rsidRDefault="00F80734" w:rsidP="00241E8C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</w:t>
            </w:r>
            <w:r w:rsidRPr="00B03551">
              <w:rPr>
                <w:rFonts w:ascii="Times New Roman" w:hAnsi="Times New Roman" w:cs="Times New Roman"/>
                <w:color w:val="333333"/>
                <w:spacing w:val="-4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MD,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1046</w:t>
            </w:r>
          </w:p>
          <w:p w14:paraId="4A42AE8F" w14:textId="26ECECF7" w:rsidR="00F80734" w:rsidRPr="00B03551" w:rsidRDefault="00F80734" w:rsidP="00241E8C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618D16F8" w14:textId="77777777" w:rsidTr="00B74F46">
        <w:trPr>
          <w:trHeight w:val="474"/>
        </w:trPr>
        <w:tc>
          <w:tcPr>
            <w:tcW w:w="896" w:type="pct"/>
          </w:tcPr>
          <w:p w14:paraId="615C3394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634</w:t>
            </w:r>
          </w:p>
        </w:tc>
        <w:tc>
          <w:tcPr>
            <w:tcW w:w="4104" w:type="pct"/>
          </w:tcPr>
          <w:p w14:paraId="7657B75D" w14:textId="77777777" w:rsidR="00B74F46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45CD4F00" w14:textId="77777777" w:rsidR="00DC0773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Gateway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rive</w:t>
            </w:r>
          </w:p>
          <w:p w14:paraId="0E3A5A61" w14:textId="77777777" w:rsidR="004A2E58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MD,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21046</w:t>
            </w:r>
          </w:p>
          <w:p w14:paraId="3A853B63" w14:textId="69B635C9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79756D7B" w14:textId="77777777" w:rsidTr="00B74F46">
        <w:trPr>
          <w:trHeight w:val="663"/>
        </w:trPr>
        <w:tc>
          <w:tcPr>
            <w:tcW w:w="896" w:type="pct"/>
          </w:tcPr>
          <w:p w14:paraId="7CB7000E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635</w:t>
            </w:r>
          </w:p>
        </w:tc>
        <w:tc>
          <w:tcPr>
            <w:tcW w:w="4104" w:type="pct"/>
          </w:tcPr>
          <w:p w14:paraId="60944529" w14:textId="77777777" w:rsidR="00DC0773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Yale University School of Medicine - Human Investigation Committee</w:t>
            </w:r>
          </w:p>
          <w:p w14:paraId="1949B6BF" w14:textId="77777777" w:rsidR="00DC0773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47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lege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Street, Suite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204, P.O. Box</w:t>
            </w:r>
            <w:r w:rsidRPr="00B03551">
              <w:rPr>
                <w:rFonts w:ascii="Times New Roman" w:hAnsi="Times New Roman" w:cs="Times New Roman"/>
                <w:color w:val="333333"/>
                <w:spacing w:val="-4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208010</w:t>
            </w:r>
          </w:p>
          <w:p w14:paraId="46A46580" w14:textId="77777777" w:rsidR="004A2E58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New Haven, CT, 06520</w:t>
            </w:r>
          </w:p>
          <w:p w14:paraId="35632D56" w14:textId="08086F59" w:rsidR="00F80734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4D569AD2" w14:textId="77777777" w:rsidTr="00B74F46">
        <w:trPr>
          <w:trHeight w:val="470"/>
        </w:trPr>
        <w:tc>
          <w:tcPr>
            <w:tcW w:w="896" w:type="pct"/>
          </w:tcPr>
          <w:p w14:paraId="28F60ACF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636</w:t>
            </w:r>
          </w:p>
        </w:tc>
        <w:tc>
          <w:tcPr>
            <w:tcW w:w="4104" w:type="pct"/>
          </w:tcPr>
          <w:p w14:paraId="0935B4B1" w14:textId="77777777" w:rsidR="00DC0773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22F1B156" w14:textId="77777777" w:rsidR="00DC0773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Gateway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rive</w:t>
            </w:r>
          </w:p>
          <w:p w14:paraId="7CAF54B7" w14:textId="77777777" w:rsidR="004A2E58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MD,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21046</w:t>
            </w:r>
          </w:p>
          <w:p w14:paraId="40F03695" w14:textId="6F03B7CE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08C824EF" w14:textId="77777777" w:rsidTr="00B74F46">
        <w:trPr>
          <w:trHeight w:val="474"/>
        </w:trPr>
        <w:tc>
          <w:tcPr>
            <w:tcW w:w="896" w:type="pct"/>
          </w:tcPr>
          <w:p w14:paraId="0E7E4E8C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638</w:t>
            </w:r>
          </w:p>
        </w:tc>
        <w:tc>
          <w:tcPr>
            <w:tcW w:w="4104" w:type="pct"/>
          </w:tcPr>
          <w:p w14:paraId="56857EB6" w14:textId="77777777" w:rsidR="00DC0773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7D4C05FE" w14:textId="77777777" w:rsidR="00DC0773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Gateway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rive</w:t>
            </w:r>
          </w:p>
          <w:p w14:paraId="3862B770" w14:textId="77777777" w:rsidR="004A2E58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MD,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21046</w:t>
            </w:r>
          </w:p>
          <w:p w14:paraId="491EE696" w14:textId="4069DD7C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13757306" w14:textId="77777777" w:rsidTr="00B74F46">
        <w:trPr>
          <w:trHeight w:val="566"/>
        </w:trPr>
        <w:tc>
          <w:tcPr>
            <w:tcW w:w="896" w:type="pct"/>
          </w:tcPr>
          <w:p w14:paraId="013D978E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639</w:t>
            </w:r>
          </w:p>
        </w:tc>
        <w:tc>
          <w:tcPr>
            <w:tcW w:w="4104" w:type="pct"/>
          </w:tcPr>
          <w:p w14:paraId="609C38BB" w14:textId="77777777" w:rsidR="003F7B2F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hesapeake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Research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Review; IRB</w:t>
            </w:r>
          </w:p>
          <w:p w14:paraId="4648DAC8" w14:textId="77777777" w:rsidR="003F7B2F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umbia Gateway Drive, Suite 110</w:t>
            </w:r>
          </w:p>
          <w:p w14:paraId="582C0AEE" w14:textId="77777777" w:rsidR="004A2E58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 MD, 21046</w:t>
            </w:r>
          </w:p>
          <w:p w14:paraId="1C54D76E" w14:textId="4983965B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 States</w:t>
            </w:r>
          </w:p>
        </w:tc>
      </w:tr>
      <w:tr w:rsidR="00F80734" w:rsidRPr="00106191" w14:paraId="40A4F387" w14:textId="77777777" w:rsidTr="00B74F46">
        <w:trPr>
          <w:trHeight w:val="567"/>
        </w:trPr>
        <w:tc>
          <w:tcPr>
            <w:tcW w:w="896" w:type="pct"/>
          </w:tcPr>
          <w:p w14:paraId="3E0D5D27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640</w:t>
            </w:r>
          </w:p>
        </w:tc>
        <w:tc>
          <w:tcPr>
            <w:tcW w:w="4104" w:type="pct"/>
          </w:tcPr>
          <w:p w14:paraId="513EAF97" w14:textId="77777777" w:rsidR="003F7B2F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3B64F2FD" w14:textId="77777777" w:rsidR="003F7B2F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Gateway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rive</w:t>
            </w:r>
          </w:p>
          <w:p w14:paraId="5A976777" w14:textId="77777777" w:rsidR="004A2E58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MD,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21046</w:t>
            </w:r>
          </w:p>
          <w:p w14:paraId="75ADF369" w14:textId="5D2B20D5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 States</w:t>
            </w:r>
          </w:p>
        </w:tc>
      </w:tr>
      <w:tr w:rsidR="00F80734" w:rsidRPr="00106191" w14:paraId="0333F5F0" w14:textId="77777777" w:rsidTr="00B74F46">
        <w:trPr>
          <w:trHeight w:val="663"/>
        </w:trPr>
        <w:tc>
          <w:tcPr>
            <w:tcW w:w="896" w:type="pct"/>
          </w:tcPr>
          <w:p w14:paraId="131F464E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645</w:t>
            </w:r>
          </w:p>
        </w:tc>
        <w:tc>
          <w:tcPr>
            <w:tcW w:w="4104" w:type="pct"/>
          </w:tcPr>
          <w:p w14:paraId="76FF23A1" w14:textId="77777777" w:rsidR="003F7B2F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NKI/RPC IRB</w:t>
            </w:r>
          </w:p>
          <w:p w14:paraId="144C8B47" w14:textId="77777777" w:rsidR="003F7B2F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 xml:space="preserve">140 Old Orangeburg Road, </w:t>
            </w:r>
            <w:proofErr w:type="spellStart"/>
            <w:r w:rsidRPr="00B03551">
              <w:rPr>
                <w:rFonts w:ascii="Times New Roman" w:hAnsi="Times New Roman" w:cs="Times New Roman"/>
                <w:color w:val="333333"/>
              </w:rPr>
              <w:t>Bld</w:t>
            </w:r>
            <w:proofErr w:type="spellEnd"/>
            <w:r w:rsidRPr="00B03551">
              <w:rPr>
                <w:rFonts w:ascii="Times New Roman" w:hAnsi="Times New Roman" w:cs="Times New Roman"/>
                <w:color w:val="333333"/>
              </w:rPr>
              <w:t xml:space="preserve"> 57 Rockland Psychiatric Center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Pharmacy</w:t>
            </w:r>
          </w:p>
          <w:p w14:paraId="7E6ACC1A" w14:textId="77777777" w:rsidR="004A2E58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Orangeburg,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NY,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10962</w:t>
            </w:r>
          </w:p>
          <w:p w14:paraId="68B06ACE" w14:textId="77366FC5" w:rsidR="00F80734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 xml:space="preserve">United 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States</w:t>
            </w:r>
          </w:p>
        </w:tc>
      </w:tr>
      <w:tr w:rsidR="00F80734" w:rsidRPr="00106191" w14:paraId="385D558B" w14:textId="77777777" w:rsidTr="00B74F46">
        <w:trPr>
          <w:trHeight w:val="752"/>
        </w:trPr>
        <w:tc>
          <w:tcPr>
            <w:tcW w:w="896" w:type="pct"/>
          </w:tcPr>
          <w:p w14:paraId="7B6EB82C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646</w:t>
            </w:r>
          </w:p>
        </w:tc>
        <w:tc>
          <w:tcPr>
            <w:tcW w:w="4104" w:type="pct"/>
          </w:tcPr>
          <w:p w14:paraId="0BD013D1" w14:textId="77777777" w:rsidR="003F7B2F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Rush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University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Medical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enter;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Rush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University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Medical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 xml:space="preserve">Center Institutional Review Board, Office of </w:t>
            </w:r>
            <w:r w:rsidR="003F7B2F" w:rsidRPr="00B03551">
              <w:rPr>
                <w:rFonts w:ascii="Times New Roman" w:hAnsi="Times New Roman" w:cs="Times New Roman"/>
                <w:color w:val="333333"/>
              </w:rPr>
              <w:t>Research</w:t>
            </w:r>
            <w:r w:rsidRPr="00B03551">
              <w:rPr>
                <w:rFonts w:ascii="Times New Roman" w:hAnsi="Times New Roman" w:cs="Times New Roman"/>
                <w:color w:val="333333"/>
              </w:rPr>
              <w:t xml:space="preserve"> Affairs</w:t>
            </w:r>
          </w:p>
          <w:p w14:paraId="6919CBFA" w14:textId="77777777" w:rsidR="003F7B2F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1653 W. Congress Parkway</w:t>
            </w:r>
          </w:p>
          <w:p w14:paraId="1FCEAB72" w14:textId="77777777" w:rsidR="004A2E58" w:rsidRPr="00B03551" w:rsidRDefault="003F7B2F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hicago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, IL, 60612</w:t>
            </w:r>
          </w:p>
          <w:p w14:paraId="4A3B0218" w14:textId="12F017D3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79584382" w14:textId="77777777" w:rsidTr="00B74F46">
        <w:trPr>
          <w:trHeight w:val="563"/>
        </w:trPr>
        <w:tc>
          <w:tcPr>
            <w:tcW w:w="896" w:type="pct"/>
          </w:tcPr>
          <w:p w14:paraId="6FA78D02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lastRenderedPageBreak/>
              <w:t>299648</w:t>
            </w:r>
          </w:p>
        </w:tc>
        <w:tc>
          <w:tcPr>
            <w:tcW w:w="4104" w:type="pct"/>
          </w:tcPr>
          <w:p w14:paraId="1B665E96" w14:textId="77777777" w:rsidR="003F7B2F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The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University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of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hicago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IRB</w:t>
            </w:r>
          </w:p>
          <w:p w14:paraId="5EECFA35" w14:textId="77777777" w:rsidR="003F7B2F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5841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S.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Marylan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Ave.</w:t>
            </w:r>
          </w:p>
          <w:p w14:paraId="6F2F517B" w14:textId="77777777" w:rsidR="004A2E58" w:rsidRPr="00B03551" w:rsidRDefault="003F7B2F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hicago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, IL, 60637</w:t>
            </w:r>
          </w:p>
          <w:p w14:paraId="79D9C2DC" w14:textId="2F47C3CD" w:rsidR="00F80734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0A137213" w14:textId="77777777" w:rsidTr="00B74F46">
        <w:trPr>
          <w:trHeight w:val="474"/>
        </w:trPr>
        <w:tc>
          <w:tcPr>
            <w:tcW w:w="896" w:type="pct"/>
          </w:tcPr>
          <w:p w14:paraId="4A22C577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721</w:t>
            </w:r>
          </w:p>
        </w:tc>
        <w:tc>
          <w:tcPr>
            <w:tcW w:w="4104" w:type="pct"/>
          </w:tcPr>
          <w:p w14:paraId="3207EB9A" w14:textId="77777777" w:rsidR="00B35EF2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Inc.</w:t>
            </w:r>
          </w:p>
          <w:p w14:paraId="5B122B4F" w14:textId="77777777" w:rsidR="009D363A" w:rsidRDefault="00F80734" w:rsidP="009D363A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300-372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proofErr w:type="spellStart"/>
            <w:r w:rsidRPr="00B03551">
              <w:rPr>
                <w:rFonts w:ascii="Times New Roman" w:hAnsi="Times New Roman" w:cs="Times New Roman"/>
                <w:color w:val="333333"/>
              </w:rPr>
              <w:t>Hollandview</w:t>
            </w:r>
            <w:proofErr w:type="spellEnd"/>
            <w:r w:rsidRPr="00B03551">
              <w:rPr>
                <w:rFonts w:ascii="Times New Roman" w:hAnsi="Times New Roman" w:cs="Times New Roman"/>
                <w:color w:val="333333"/>
                <w:spacing w:val="-5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Trail,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L4G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0A5</w:t>
            </w:r>
            <w:r w:rsidR="009D363A">
              <w:rPr>
                <w:rFonts w:ascii="Times New Roman" w:hAnsi="Times New Roman" w:cs="Times New Roman"/>
                <w:color w:val="333333"/>
              </w:rPr>
              <w:t xml:space="preserve">, </w:t>
            </w:r>
            <w:r w:rsidR="00B35EF2" w:rsidRPr="00B03551">
              <w:rPr>
                <w:rFonts w:ascii="Times New Roman" w:hAnsi="Times New Roman" w:cs="Times New Roman"/>
                <w:color w:val="333333"/>
              </w:rPr>
              <w:t>Aurora</w:t>
            </w:r>
            <w:r w:rsidRPr="00B03551">
              <w:rPr>
                <w:rFonts w:ascii="Times New Roman" w:hAnsi="Times New Roman" w:cs="Times New Roman"/>
                <w:color w:val="333333"/>
              </w:rPr>
              <w:t>, Ontario</w:t>
            </w:r>
          </w:p>
          <w:p w14:paraId="61092BE5" w14:textId="7D705FA5" w:rsidR="00F80734" w:rsidRPr="00B03551" w:rsidRDefault="004A2E58" w:rsidP="009D363A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anada</w:t>
            </w:r>
          </w:p>
        </w:tc>
      </w:tr>
      <w:tr w:rsidR="00F80734" w:rsidRPr="00106191" w14:paraId="5E7B01BC" w14:textId="77777777" w:rsidTr="00B74F46">
        <w:trPr>
          <w:trHeight w:val="474"/>
        </w:trPr>
        <w:tc>
          <w:tcPr>
            <w:tcW w:w="896" w:type="pct"/>
          </w:tcPr>
          <w:p w14:paraId="270C04C4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724</w:t>
            </w:r>
          </w:p>
        </w:tc>
        <w:tc>
          <w:tcPr>
            <w:tcW w:w="4104" w:type="pct"/>
          </w:tcPr>
          <w:p w14:paraId="1963C2BA" w14:textId="77777777" w:rsidR="00B35EF2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5DD60205" w14:textId="77777777" w:rsidR="00B35EF2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Gateway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rive</w:t>
            </w:r>
          </w:p>
          <w:p w14:paraId="7BCC3D88" w14:textId="77777777" w:rsidR="004A2E58" w:rsidRPr="00B03551" w:rsidRDefault="00B35EF2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MD,</w:t>
            </w:r>
            <w:r w:rsidR="00F80734"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21046</w:t>
            </w:r>
          </w:p>
          <w:p w14:paraId="3F4D070B" w14:textId="4905BA63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36039552" w14:textId="77777777" w:rsidTr="00B74F46">
        <w:trPr>
          <w:trHeight w:val="474"/>
        </w:trPr>
        <w:tc>
          <w:tcPr>
            <w:tcW w:w="896" w:type="pct"/>
          </w:tcPr>
          <w:p w14:paraId="2FFE76D8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725</w:t>
            </w:r>
          </w:p>
        </w:tc>
        <w:tc>
          <w:tcPr>
            <w:tcW w:w="4104" w:type="pct"/>
          </w:tcPr>
          <w:p w14:paraId="45D12795" w14:textId="77777777" w:rsidR="00B35EF2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19312C44" w14:textId="77777777" w:rsidR="00B35EF2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Gateway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rive</w:t>
            </w:r>
          </w:p>
          <w:p w14:paraId="7DEFB158" w14:textId="77777777" w:rsidR="004A2E58" w:rsidRPr="00B03551" w:rsidRDefault="00B35EF2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MD,</w:t>
            </w:r>
            <w:r w:rsidR="00F80734"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21046</w:t>
            </w:r>
          </w:p>
          <w:p w14:paraId="44350399" w14:textId="226B001A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66C195CC" w14:textId="77777777" w:rsidTr="00B74F46">
        <w:trPr>
          <w:trHeight w:val="474"/>
        </w:trPr>
        <w:tc>
          <w:tcPr>
            <w:tcW w:w="896" w:type="pct"/>
          </w:tcPr>
          <w:p w14:paraId="42842CCD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726</w:t>
            </w:r>
          </w:p>
        </w:tc>
        <w:tc>
          <w:tcPr>
            <w:tcW w:w="4104" w:type="pct"/>
          </w:tcPr>
          <w:p w14:paraId="2FA3FA2A" w14:textId="77777777" w:rsidR="00B35EF2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46754BB0" w14:textId="0D090F7E" w:rsidR="00B35EF2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Gateway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rive</w:t>
            </w:r>
          </w:p>
          <w:p w14:paraId="0FAAA3D5" w14:textId="77777777" w:rsidR="004A2E58" w:rsidRPr="00B03551" w:rsidRDefault="00B35EF2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MD,</w:t>
            </w:r>
            <w:r w:rsidR="00F80734"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21046</w:t>
            </w:r>
          </w:p>
          <w:p w14:paraId="1400C30E" w14:textId="0AC70229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71B7477A" w14:textId="77777777" w:rsidTr="00B74F46">
        <w:trPr>
          <w:trHeight w:val="474"/>
        </w:trPr>
        <w:tc>
          <w:tcPr>
            <w:tcW w:w="896" w:type="pct"/>
          </w:tcPr>
          <w:p w14:paraId="2B9C9DE2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727</w:t>
            </w:r>
          </w:p>
        </w:tc>
        <w:tc>
          <w:tcPr>
            <w:tcW w:w="4104" w:type="pct"/>
          </w:tcPr>
          <w:p w14:paraId="4E72A193" w14:textId="77777777" w:rsidR="00B35EF2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053132B0" w14:textId="77777777" w:rsidR="00B35EF2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Gateway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rive</w:t>
            </w:r>
          </w:p>
          <w:p w14:paraId="65D2CC08" w14:textId="77777777" w:rsidR="004A2E58" w:rsidRPr="00B03551" w:rsidRDefault="00B35EF2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MD,</w:t>
            </w:r>
            <w:r w:rsidR="00F80734"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21046</w:t>
            </w:r>
          </w:p>
          <w:p w14:paraId="6A4519F4" w14:textId="63EF13AD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7EE81A57" w14:textId="77777777" w:rsidTr="00B74F46">
        <w:trPr>
          <w:trHeight w:val="474"/>
        </w:trPr>
        <w:tc>
          <w:tcPr>
            <w:tcW w:w="896" w:type="pct"/>
          </w:tcPr>
          <w:p w14:paraId="1F3DF6E7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728</w:t>
            </w:r>
          </w:p>
        </w:tc>
        <w:tc>
          <w:tcPr>
            <w:tcW w:w="4104" w:type="pct"/>
          </w:tcPr>
          <w:p w14:paraId="40741BBC" w14:textId="77777777" w:rsidR="00B35EF2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27F0AB68" w14:textId="77777777" w:rsidR="00B35EF2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Gateway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rive</w:t>
            </w:r>
          </w:p>
          <w:p w14:paraId="5315BFA6" w14:textId="77777777" w:rsidR="004A2E58" w:rsidRPr="00B03551" w:rsidRDefault="00B35EF2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MD,</w:t>
            </w:r>
            <w:r w:rsidR="00F80734"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21046</w:t>
            </w:r>
          </w:p>
          <w:p w14:paraId="53E6ACB9" w14:textId="7BB7BE8A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35F58580" w14:textId="77777777" w:rsidTr="00B74F46">
        <w:trPr>
          <w:trHeight w:val="474"/>
        </w:trPr>
        <w:tc>
          <w:tcPr>
            <w:tcW w:w="896" w:type="pct"/>
          </w:tcPr>
          <w:p w14:paraId="2947712B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808</w:t>
            </w:r>
          </w:p>
        </w:tc>
        <w:tc>
          <w:tcPr>
            <w:tcW w:w="4104" w:type="pct"/>
          </w:tcPr>
          <w:p w14:paraId="42F5A596" w14:textId="77777777" w:rsidR="005C008D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Lehigh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Valley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Health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Network IRB</w:t>
            </w:r>
          </w:p>
          <w:p w14:paraId="7C9BEC73" w14:textId="77777777" w:rsidR="005C008D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1019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39th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Avenue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SE,</w:t>
            </w:r>
            <w:r w:rsidRPr="00B03551">
              <w:rPr>
                <w:rFonts w:ascii="Times New Roman" w:hAnsi="Times New Roman" w:cs="Times New Roman"/>
                <w:color w:val="333333"/>
                <w:spacing w:val="40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Suite 120</w:t>
            </w:r>
          </w:p>
          <w:p w14:paraId="44C1B8CC" w14:textId="39B1EACB" w:rsidR="00F80734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Puyallup, WA, 98374-2115</w:t>
            </w:r>
            <w:r w:rsidR="004A2E58" w:rsidRPr="00B03551">
              <w:rPr>
                <w:rFonts w:ascii="Times New Roman" w:hAnsi="Times New Roman" w:cs="Times New Roman"/>
                <w:color w:val="333333"/>
              </w:rPr>
              <w:br/>
              <w:t>U</w:t>
            </w:r>
            <w:r w:rsidR="005C008D" w:rsidRPr="00B03551">
              <w:rPr>
                <w:rFonts w:ascii="Times New Roman" w:hAnsi="Times New Roman" w:cs="Times New Roman"/>
                <w:color w:val="333333"/>
              </w:rPr>
              <w:t>nited</w:t>
            </w:r>
            <w:r w:rsidR="005C008D"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401F2B0A" w14:textId="77777777" w:rsidTr="00B74F46">
        <w:trPr>
          <w:trHeight w:val="474"/>
        </w:trPr>
        <w:tc>
          <w:tcPr>
            <w:tcW w:w="896" w:type="pct"/>
          </w:tcPr>
          <w:p w14:paraId="270F524C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896</w:t>
            </w:r>
          </w:p>
        </w:tc>
        <w:tc>
          <w:tcPr>
            <w:tcW w:w="4104" w:type="pct"/>
          </w:tcPr>
          <w:p w14:paraId="5F660814" w14:textId="77777777" w:rsidR="00B35EF2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7EE1D2A7" w14:textId="77777777" w:rsidR="00B35EF2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Gateway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rive</w:t>
            </w:r>
          </w:p>
          <w:p w14:paraId="71D3262A" w14:textId="77777777" w:rsidR="004A2E58" w:rsidRPr="00B03551" w:rsidRDefault="00B35EF2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proofErr w:type="gramStart"/>
            <w:r w:rsidRPr="00B03551">
              <w:rPr>
                <w:rFonts w:ascii="Times New Roman" w:hAnsi="Times New Roman" w:cs="Times New Roman"/>
                <w:color w:val="333333"/>
              </w:rPr>
              <w:t>Columbia,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,</w:t>
            </w:r>
            <w:proofErr w:type="gramEnd"/>
            <w:r w:rsidR="00F80734"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MD,</w:t>
            </w:r>
            <w:r w:rsidR="00F80734"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21046</w:t>
            </w:r>
          </w:p>
          <w:p w14:paraId="32E50B76" w14:textId="4BB1749A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69F092EE" w14:textId="77777777" w:rsidTr="00B74F46">
        <w:trPr>
          <w:trHeight w:val="474"/>
        </w:trPr>
        <w:tc>
          <w:tcPr>
            <w:tcW w:w="896" w:type="pct"/>
          </w:tcPr>
          <w:p w14:paraId="06C2FD59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913</w:t>
            </w:r>
          </w:p>
        </w:tc>
        <w:tc>
          <w:tcPr>
            <w:tcW w:w="4104" w:type="pct"/>
          </w:tcPr>
          <w:p w14:paraId="7A943CEE" w14:textId="77777777" w:rsidR="005C008D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Lehigh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Valley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Health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Network IRB</w:t>
            </w:r>
          </w:p>
          <w:p w14:paraId="24955F12" w14:textId="77777777" w:rsidR="005C008D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1019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39th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Avenue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SE,</w:t>
            </w:r>
            <w:r w:rsidRPr="00B03551">
              <w:rPr>
                <w:rFonts w:ascii="Times New Roman" w:hAnsi="Times New Roman" w:cs="Times New Roman"/>
                <w:color w:val="333333"/>
                <w:spacing w:val="40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Suite 120</w:t>
            </w:r>
          </w:p>
          <w:p w14:paraId="743ECAE0" w14:textId="77777777" w:rsidR="004A2E58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Puyallup, WA, 98374-2115</w:t>
            </w:r>
          </w:p>
          <w:p w14:paraId="5582DBC5" w14:textId="378B40B9" w:rsidR="00F80734" w:rsidRPr="00B03551" w:rsidRDefault="00F80734" w:rsidP="00D84EB9">
            <w:pPr>
              <w:pStyle w:val="TableParagraph"/>
              <w:spacing w:before="40" w:after="40"/>
              <w:ind w:left="0" w:right="13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17B96759" w14:textId="77777777" w:rsidTr="00B74F46">
        <w:trPr>
          <w:trHeight w:val="474"/>
        </w:trPr>
        <w:tc>
          <w:tcPr>
            <w:tcW w:w="896" w:type="pct"/>
          </w:tcPr>
          <w:p w14:paraId="4D41A228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915</w:t>
            </w:r>
          </w:p>
        </w:tc>
        <w:tc>
          <w:tcPr>
            <w:tcW w:w="4104" w:type="pct"/>
          </w:tcPr>
          <w:p w14:paraId="34D30AC8" w14:textId="77777777" w:rsidR="005C008D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4CD55208" w14:textId="77777777" w:rsidR="005C008D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Gateway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rive</w:t>
            </w:r>
          </w:p>
          <w:p w14:paraId="6650B733" w14:textId="77777777" w:rsidR="004A2E58" w:rsidRPr="00B03551" w:rsidRDefault="005C008D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,</w:t>
            </w:r>
            <w:r w:rsidR="00F80734"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MD,</w:t>
            </w:r>
            <w:r w:rsidR="00F80734"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21046</w:t>
            </w:r>
          </w:p>
          <w:p w14:paraId="37B2BD5C" w14:textId="3AD707BD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6E343241" w14:textId="77777777" w:rsidTr="00B74F46">
        <w:trPr>
          <w:trHeight w:val="474"/>
        </w:trPr>
        <w:tc>
          <w:tcPr>
            <w:tcW w:w="896" w:type="pct"/>
          </w:tcPr>
          <w:p w14:paraId="3EBE807F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299932</w:t>
            </w:r>
          </w:p>
        </w:tc>
        <w:tc>
          <w:tcPr>
            <w:tcW w:w="4104" w:type="pct"/>
          </w:tcPr>
          <w:p w14:paraId="14AF9A5F" w14:textId="77777777" w:rsidR="00B65380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6D88DE8E" w14:textId="77777777" w:rsidR="00B65380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lastRenderedPageBreak/>
              <w:t>6940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Gateway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rive</w:t>
            </w:r>
          </w:p>
          <w:p w14:paraId="5B8B411D" w14:textId="77777777" w:rsidR="004A2E58" w:rsidRPr="00B03551" w:rsidRDefault="005C008D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,</w:t>
            </w:r>
            <w:r w:rsidR="00F80734"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MD,</w:t>
            </w:r>
            <w:r w:rsidR="00F80734"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21046</w:t>
            </w:r>
          </w:p>
          <w:p w14:paraId="19F49D59" w14:textId="7F758C10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7E268051" w14:textId="77777777" w:rsidTr="00B74F46">
        <w:trPr>
          <w:trHeight w:val="474"/>
        </w:trPr>
        <w:tc>
          <w:tcPr>
            <w:tcW w:w="896" w:type="pct"/>
          </w:tcPr>
          <w:p w14:paraId="6378E20B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lastRenderedPageBreak/>
              <w:t>299998</w:t>
            </w:r>
          </w:p>
        </w:tc>
        <w:tc>
          <w:tcPr>
            <w:tcW w:w="4104" w:type="pct"/>
          </w:tcPr>
          <w:p w14:paraId="59E1E396" w14:textId="77777777" w:rsidR="00B65380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13517F18" w14:textId="77777777" w:rsidR="00B65380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Gateway</w:t>
            </w:r>
            <w:r w:rsidRPr="00B03551">
              <w:rPr>
                <w:rFonts w:ascii="Times New Roman" w:hAnsi="Times New Roman" w:cs="Times New Roman"/>
                <w:color w:val="333333"/>
                <w:spacing w:val="-3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rive</w:t>
            </w:r>
          </w:p>
          <w:p w14:paraId="22B91BED" w14:textId="77777777" w:rsidR="004A2E58" w:rsidRPr="00B03551" w:rsidRDefault="00B65380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,</w:t>
            </w:r>
            <w:r w:rsidR="00F80734"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MD,</w:t>
            </w:r>
            <w:r w:rsidR="00F80734"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21046</w:t>
            </w:r>
          </w:p>
          <w:p w14:paraId="11AEC323" w14:textId="79AAA642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507038EB" w14:textId="77777777" w:rsidTr="00B74F46">
        <w:trPr>
          <w:trHeight w:val="663"/>
        </w:trPr>
        <w:tc>
          <w:tcPr>
            <w:tcW w:w="896" w:type="pct"/>
          </w:tcPr>
          <w:p w14:paraId="26159C70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0157</w:t>
            </w:r>
          </w:p>
        </w:tc>
        <w:tc>
          <w:tcPr>
            <w:tcW w:w="4104" w:type="pct"/>
          </w:tcPr>
          <w:p w14:paraId="3862A02B" w14:textId="77777777" w:rsidR="00B65380" w:rsidRPr="00B03551" w:rsidRDefault="00F80734" w:rsidP="00D84EB9">
            <w:pPr>
              <w:pStyle w:val="TableParagraph"/>
              <w:spacing w:before="40" w:after="40"/>
              <w:ind w:left="0" w:right="38"/>
              <w:rPr>
                <w:rFonts w:ascii="Times New Roman" w:hAnsi="Times New Roman" w:cs="Times New Roman"/>
                <w:color w:val="333333"/>
              </w:rPr>
            </w:pPr>
            <w:proofErr w:type="gramStart"/>
            <w:r w:rsidRPr="00B03551">
              <w:rPr>
                <w:rFonts w:ascii="Times New Roman" w:hAnsi="Times New Roman" w:cs="Times New Roman"/>
                <w:color w:val="333333"/>
              </w:rPr>
              <w:t>North East</w:t>
            </w:r>
            <w:proofErr w:type="gramEnd"/>
            <w:r w:rsidRPr="00B03551">
              <w:rPr>
                <w:rFonts w:ascii="Times New Roman" w:hAnsi="Times New Roman" w:cs="Times New Roman"/>
                <w:color w:val="333333"/>
                <w:spacing w:val="18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- Tyne &amp;</w:t>
            </w:r>
            <w:r w:rsidRPr="00B03551">
              <w:rPr>
                <w:rFonts w:ascii="Times New Roman" w:hAnsi="Times New Roman" w:cs="Times New Roman"/>
                <w:color w:val="333333"/>
                <w:spacing w:val="18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Wear South Research Ethics</w:t>
            </w:r>
            <w:r w:rsidRPr="00B03551">
              <w:rPr>
                <w:rFonts w:ascii="Times New Roman" w:hAnsi="Times New Roman" w:cs="Times New Roman"/>
                <w:color w:val="333333"/>
                <w:spacing w:val="19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Committee</w:t>
            </w:r>
          </w:p>
          <w:p w14:paraId="00D7FAAF" w14:textId="77777777" w:rsidR="002656FF" w:rsidRPr="00B03551" w:rsidRDefault="00F80734" w:rsidP="00D84EB9">
            <w:pPr>
              <w:pStyle w:val="TableParagraph"/>
              <w:spacing w:before="40" w:after="40"/>
              <w:ind w:left="0" w:right="38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Jarrow</w:t>
            </w:r>
            <w:r w:rsidRPr="00B03551">
              <w:rPr>
                <w:rFonts w:ascii="Times New Roman" w:hAnsi="Times New Roman" w:cs="Times New Roman"/>
                <w:color w:val="333333"/>
                <w:spacing w:val="-4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Business Centre</w:t>
            </w:r>
          </w:p>
          <w:p w14:paraId="09B298CE" w14:textId="77777777" w:rsidR="004A2E58" w:rsidRPr="00B03551" w:rsidRDefault="00F80734" w:rsidP="00D84EB9">
            <w:pPr>
              <w:pStyle w:val="TableParagraph"/>
              <w:spacing w:before="40" w:after="40"/>
              <w:ind w:left="0" w:right="38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Viking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Business Centre, Jarrow, NE32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3DT</w:t>
            </w:r>
          </w:p>
          <w:p w14:paraId="165A0DA7" w14:textId="5A47A5DB" w:rsidR="00F80734" w:rsidRPr="00B03551" w:rsidRDefault="00F80734" w:rsidP="00D84EB9">
            <w:pPr>
              <w:pStyle w:val="TableParagraph"/>
              <w:spacing w:before="40" w:after="40"/>
              <w:ind w:left="0" w:right="38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 Kingdom</w:t>
            </w:r>
          </w:p>
        </w:tc>
      </w:tr>
      <w:tr w:rsidR="00F80734" w:rsidRPr="00106191" w14:paraId="3BFEDE3B" w14:textId="77777777" w:rsidTr="00B74F46">
        <w:trPr>
          <w:trHeight w:val="471"/>
        </w:trPr>
        <w:tc>
          <w:tcPr>
            <w:tcW w:w="896" w:type="pct"/>
          </w:tcPr>
          <w:p w14:paraId="7C446D67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1470</w:t>
            </w:r>
          </w:p>
        </w:tc>
        <w:tc>
          <w:tcPr>
            <w:tcW w:w="4104" w:type="pct"/>
          </w:tcPr>
          <w:p w14:paraId="7BC6F6D7" w14:textId="77777777" w:rsidR="002656FF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PP Ouest V, CHU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e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proofErr w:type="spellStart"/>
            <w:r w:rsidRPr="00B03551">
              <w:rPr>
                <w:rFonts w:ascii="Times New Roman" w:hAnsi="Times New Roman" w:cs="Times New Roman"/>
                <w:color w:val="333333"/>
              </w:rPr>
              <w:t>Pontchaillou</w:t>
            </w:r>
            <w:proofErr w:type="spellEnd"/>
          </w:p>
          <w:p w14:paraId="721C0D8A" w14:textId="77777777" w:rsidR="00A72EBC" w:rsidRPr="005963D1" w:rsidRDefault="00F80734" w:rsidP="00A72EBC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9</w:t>
            </w:r>
            <w:r w:rsidRPr="005963D1">
              <w:rPr>
                <w:rFonts w:ascii="Times New Roman" w:hAnsi="Times New Roman" w:cs="Times New Roman"/>
                <w:color w:val="333333"/>
                <w:spacing w:val="-1"/>
                <w:lang w:val="it-IT"/>
              </w:rPr>
              <w:t xml:space="preserve">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Avenue</w:t>
            </w:r>
            <w:r w:rsidRPr="005963D1">
              <w:rPr>
                <w:rFonts w:ascii="Times New Roman" w:hAnsi="Times New Roman" w:cs="Times New Roman"/>
                <w:color w:val="333333"/>
                <w:spacing w:val="-1"/>
                <w:lang w:val="it-IT"/>
              </w:rPr>
              <w:t xml:space="preserve">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de</w:t>
            </w:r>
            <w:r w:rsidRPr="005963D1">
              <w:rPr>
                <w:rFonts w:ascii="Times New Roman" w:hAnsi="Times New Roman" w:cs="Times New Roman"/>
                <w:color w:val="333333"/>
                <w:spacing w:val="-1"/>
                <w:lang w:val="it-IT"/>
              </w:rPr>
              <w:t xml:space="preserve">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la</w:t>
            </w:r>
            <w:r w:rsidRPr="005963D1">
              <w:rPr>
                <w:rFonts w:ascii="Times New Roman" w:hAnsi="Times New Roman" w:cs="Times New Roman"/>
                <w:color w:val="333333"/>
                <w:spacing w:val="-1"/>
                <w:lang w:val="it-IT"/>
              </w:rPr>
              <w:t xml:space="preserve">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Bataille</w:t>
            </w:r>
            <w:r w:rsidRPr="005963D1">
              <w:rPr>
                <w:rFonts w:ascii="Times New Roman" w:hAnsi="Times New Roman" w:cs="Times New Roman"/>
                <w:color w:val="333333"/>
                <w:spacing w:val="-1"/>
                <w:lang w:val="it-IT"/>
              </w:rPr>
              <w:t xml:space="preserve">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Flandre Dunkerque</w:t>
            </w:r>
            <w:r w:rsidR="002656FF" w:rsidRPr="005963D1">
              <w:rPr>
                <w:rFonts w:ascii="Times New Roman" w:hAnsi="Times New Roman" w:cs="Times New Roman"/>
                <w:color w:val="333333"/>
                <w:lang w:val="it-IT"/>
              </w:rPr>
              <w:t xml:space="preserve">,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35033</w:t>
            </w:r>
            <w:r w:rsidR="00A72EBC" w:rsidRPr="005963D1">
              <w:rPr>
                <w:rFonts w:ascii="Times New Roman" w:hAnsi="Times New Roman" w:cs="Times New Roman"/>
                <w:color w:val="333333"/>
                <w:lang w:val="it-IT"/>
              </w:rPr>
              <w:t xml:space="preserve">,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Rennes</w:t>
            </w:r>
          </w:p>
          <w:p w14:paraId="15E9304D" w14:textId="3E4B8437" w:rsidR="00F80734" w:rsidRPr="00B03551" w:rsidRDefault="00F80734" w:rsidP="00A72EBC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France</w:t>
            </w:r>
          </w:p>
        </w:tc>
      </w:tr>
      <w:tr w:rsidR="00F80734" w:rsidRPr="00106191" w14:paraId="5C03D883" w14:textId="77777777" w:rsidTr="00B74F46">
        <w:trPr>
          <w:trHeight w:val="417"/>
        </w:trPr>
        <w:tc>
          <w:tcPr>
            <w:tcW w:w="896" w:type="pct"/>
          </w:tcPr>
          <w:p w14:paraId="3BA0472A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1484</w:t>
            </w:r>
          </w:p>
        </w:tc>
        <w:tc>
          <w:tcPr>
            <w:tcW w:w="4104" w:type="pct"/>
          </w:tcPr>
          <w:p w14:paraId="4759CD98" w14:textId="77777777" w:rsidR="002656FF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PP Ouest V, CHU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r w:rsidRPr="00B03551">
              <w:rPr>
                <w:rFonts w:ascii="Times New Roman" w:hAnsi="Times New Roman" w:cs="Times New Roman"/>
                <w:color w:val="333333"/>
              </w:rPr>
              <w:t>de</w:t>
            </w:r>
            <w:r w:rsidRPr="00B03551">
              <w:rPr>
                <w:rFonts w:ascii="Times New Roman" w:hAnsi="Times New Roman" w:cs="Times New Roman"/>
                <w:color w:val="333333"/>
                <w:spacing w:val="-1"/>
              </w:rPr>
              <w:t xml:space="preserve"> </w:t>
            </w:r>
            <w:proofErr w:type="spellStart"/>
            <w:r w:rsidRPr="00B03551">
              <w:rPr>
                <w:rFonts w:ascii="Times New Roman" w:hAnsi="Times New Roman" w:cs="Times New Roman"/>
                <w:color w:val="333333"/>
              </w:rPr>
              <w:t>Pontchaillou</w:t>
            </w:r>
            <w:proofErr w:type="spellEnd"/>
          </w:p>
          <w:p w14:paraId="20703FF7" w14:textId="77777777" w:rsidR="00A72EBC" w:rsidRPr="005963D1" w:rsidRDefault="00F80734" w:rsidP="00A72EBC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9</w:t>
            </w:r>
            <w:r w:rsidRPr="005963D1">
              <w:rPr>
                <w:rFonts w:ascii="Times New Roman" w:hAnsi="Times New Roman" w:cs="Times New Roman"/>
                <w:color w:val="333333"/>
                <w:spacing w:val="-1"/>
                <w:lang w:val="it-IT"/>
              </w:rPr>
              <w:t xml:space="preserve">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Avenue</w:t>
            </w:r>
            <w:r w:rsidRPr="005963D1">
              <w:rPr>
                <w:rFonts w:ascii="Times New Roman" w:hAnsi="Times New Roman" w:cs="Times New Roman"/>
                <w:color w:val="333333"/>
                <w:spacing w:val="-1"/>
                <w:lang w:val="it-IT"/>
              </w:rPr>
              <w:t xml:space="preserve">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de</w:t>
            </w:r>
            <w:r w:rsidRPr="005963D1">
              <w:rPr>
                <w:rFonts w:ascii="Times New Roman" w:hAnsi="Times New Roman" w:cs="Times New Roman"/>
                <w:color w:val="333333"/>
                <w:spacing w:val="-1"/>
                <w:lang w:val="it-IT"/>
              </w:rPr>
              <w:t xml:space="preserve">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la</w:t>
            </w:r>
            <w:r w:rsidRPr="005963D1">
              <w:rPr>
                <w:rFonts w:ascii="Times New Roman" w:hAnsi="Times New Roman" w:cs="Times New Roman"/>
                <w:color w:val="333333"/>
                <w:spacing w:val="-1"/>
                <w:lang w:val="it-IT"/>
              </w:rPr>
              <w:t xml:space="preserve">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Bataille</w:t>
            </w:r>
            <w:r w:rsidRPr="005963D1">
              <w:rPr>
                <w:rFonts w:ascii="Times New Roman" w:hAnsi="Times New Roman" w:cs="Times New Roman"/>
                <w:color w:val="333333"/>
                <w:spacing w:val="-1"/>
                <w:lang w:val="it-IT"/>
              </w:rPr>
              <w:t xml:space="preserve">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Flandre Dunkerque</w:t>
            </w:r>
            <w:r w:rsidR="002656FF" w:rsidRPr="005963D1">
              <w:rPr>
                <w:rFonts w:ascii="Times New Roman" w:hAnsi="Times New Roman" w:cs="Times New Roman"/>
                <w:color w:val="333333"/>
                <w:lang w:val="it-IT"/>
              </w:rPr>
              <w:t xml:space="preserve">,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35033</w:t>
            </w:r>
            <w:r w:rsidR="00A72EBC" w:rsidRPr="005963D1">
              <w:rPr>
                <w:rFonts w:ascii="Times New Roman" w:hAnsi="Times New Roman" w:cs="Times New Roman"/>
                <w:color w:val="333333"/>
                <w:lang w:val="it-IT"/>
              </w:rPr>
              <w:t xml:space="preserve">,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Rennes</w:t>
            </w:r>
          </w:p>
          <w:p w14:paraId="653ED257" w14:textId="1119A8DF" w:rsidR="00F80734" w:rsidRPr="00B03551" w:rsidRDefault="00F80734" w:rsidP="00A72EBC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France</w:t>
            </w:r>
          </w:p>
        </w:tc>
      </w:tr>
      <w:tr w:rsidR="00F80734" w:rsidRPr="00106191" w14:paraId="36FF2A66" w14:textId="77777777" w:rsidTr="00B74F46">
        <w:trPr>
          <w:trHeight w:val="417"/>
        </w:trPr>
        <w:tc>
          <w:tcPr>
            <w:tcW w:w="896" w:type="pct"/>
          </w:tcPr>
          <w:p w14:paraId="4A6C2D72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1624</w:t>
            </w:r>
          </w:p>
        </w:tc>
        <w:tc>
          <w:tcPr>
            <w:tcW w:w="4104" w:type="pct"/>
          </w:tcPr>
          <w:p w14:paraId="73DFCF46" w14:textId="77777777" w:rsidR="002656FF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Western IRB</w:t>
            </w:r>
          </w:p>
          <w:p w14:paraId="5B3DBD81" w14:textId="77777777" w:rsidR="002656FF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1019 39th Avenue SE, Suite 120</w:t>
            </w:r>
          </w:p>
          <w:p w14:paraId="4A9C9BA4" w14:textId="77777777" w:rsidR="004A2E58" w:rsidRPr="00B03551" w:rsidRDefault="002656FF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 xml:space="preserve">Puyallup, </w:t>
            </w:r>
            <w:r w:rsidR="00F80734" w:rsidRPr="00B03551">
              <w:rPr>
                <w:rFonts w:ascii="Times New Roman" w:hAnsi="Times New Roman" w:cs="Times New Roman"/>
                <w:color w:val="333333"/>
              </w:rPr>
              <w:t>WA, 98374</w:t>
            </w:r>
          </w:p>
          <w:p w14:paraId="43B00D45" w14:textId="6F4F271E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5D2F73D2" w14:textId="77777777" w:rsidTr="00B74F46">
        <w:trPr>
          <w:trHeight w:val="417"/>
        </w:trPr>
        <w:tc>
          <w:tcPr>
            <w:tcW w:w="896" w:type="pct"/>
          </w:tcPr>
          <w:p w14:paraId="760A6E08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1624</w:t>
            </w:r>
          </w:p>
        </w:tc>
        <w:tc>
          <w:tcPr>
            <w:tcW w:w="4104" w:type="pct"/>
          </w:tcPr>
          <w:p w14:paraId="32F8A302" w14:textId="77777777" w:rsidR="002656FF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Western University Health Science Research Ethics Board</w:t>
            </w:r>
          </w:p>
          <w:p w14:paraId="44210B21" w14:textId="77777777" w:rsidR="006416C8" w:rsidRDefault="00F80734" w:rsidP="006416C8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 xml:space="preserve">Support Services </w:t>
            </w:r>
            <w:proofErr w:type="spellStart"/>
            <w:r w:rsidRPr="00B03551">
              <w:rPr>
                <w:rFonts w:ascii="Times New Roman" w:hAnsi="Times New Roman" w:cs="Times New Roman"/>
                <w:color w:val="333333"/>
              </w:rPr>
              <w:t>Bldg</w:t>
            </w:r>
            <w:proofErr w:type="spellEnd"/>
            <w:r w:rsidRPr="00B03551">
              <w:rPr>
                <w:rFonts w:ascii="Times New Roman" w:hAnsi="Times New Roman" w:cs="Times New Roman"/>
                <w:color w:val="333333"/>
              </w:rPr>
              <w:t>, Rm 5150, London, ON, N6G 1G9</w:t>
            </w:r>
            <w:r w:rsidR="006416C8">
              <w:rPr>
                <w:rFonts w:ascii="Times New Roman" w:hAnsi="Times New Roman" w:cs="Times New Roman"/>
                <w:color w:val="333333"/>
              </w:rPr>
              <w:t xml:space="preserve">, </w:t>
            </w:r>
            <w:r w:rsidRPr="00B03551">
              <w:rPr>
                <w:rFonts w:ascii="Times New Roman" w:hAnsi="Times New Roman" w:cs="Times New Roman"/>
                <w:color w:val="333333"/>
              </w:rPr>
              <w:t>London, Ontario</w:t>
            </w:r>
          </w:p>
          <w:p w14:paraId="7DE44C55" w14:textId="6340B307" w:rsidR="00F80734" w:rsidRPr="00B03551" w:rsidRDefault="00F80734" w:rsidP="006416C8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anada</w:t>
            </w:r>
          </w:p>
        </w:tc>
      </w:tr>
      <w:tr w:rsidR="00F80734" w:rsidRPr="00106191" w14:paraId="24F5C475" w14:textId="77777777" w:rsidTr="00B74F46">
        <w:trPr>
          <w:trHeight w:val="417"/>
        </w:trPr>
        <w:tc>
          <w:tcPr>
            <w:tcW w:w="896" w:type="pct"/>
          </w:tcPr>
          <w:p w14:paraId="007B2B57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1777</w:t>
            </w:r>
          </w:p>
        </w:tc>
        <w:tc>
          <w:tcPr>
            <w:tcW w:w="4104" w:type="pct"/>
          </w:tcPr>
          <w:p w14:paraId="29B68644" w14:textId="77777777" w:rsidR="006416C8" w:rsidRDefault="00F80734" w:rsidP="006416C8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 xml:space="preserve">Western University Health Science Research Ethics Board, Support Services </w:t>
            </w:r>
            <w:proofErr w:type="spellStart"/>
            <w:r w:rsidRPr="00B03551">
              <w:rPr>
                <w:rFonts w:ascii="Times New Roman" w:hAnsi="Times New Roman" w:cs="Times New Roman"/>
                <w:color w:val="333333"/>
              </w:rPr>
              <w:t>Bldg</w:t>
            </w:r>
            <w:proofErr w:type="spellEnd"/>
            <w:r w:rsidRPr="00B03551">
              <w:rPr>
                <w:rFonts w:ascii="Times New Roman" w:hAnsi="Times New Roman" w:cs="Times New Roman"/>
                <w:color w:val="333333"/>
              </w:rPr>
              <w:t>, Rm 5150, London, ON, N6G 1G9</w:t>
            </w:r>
            <w:r w:rsidR="006416C8">
              <w:rPr>
                <w:rFonts w:ascii="Times New Roman" w:hAnsi="Times New Roman" w:cs="Times New Roman"/>
                <w:color w:val="333333"/>
              </w:rPr>
              <w:t xml:space="preserve">, </w:t>
            </w:r>
            <w:r w:rsidRPr="00B03551">
              <w:rPr>
                <w:rFonts w:ascii="Times New Roman" w:hAnsi="Times New Roman" w:cs="Times New Roman"/>
                <w:color w:val="333333"/>
              </w:rPr>
              <w:t>London, Ontario</w:t>
            </w:r>
          </w:p>
          <w:p w14:paraId="297E2838" w14:textId="3C2D1CCC" w:rsidR="00F80734" w:rsidRPr="00B03551" w:rsidRDefault="00F80734" w:rsidP="006416C8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anada</w:t>
            </w:r>
          </w:p>
        </w:tc>
      </w:tr>
      <w:tr w:rsidR="00F80734" w:rsidRPr="00106191" w14:paraId="1A941557" w14:textId="77777777" w:rsidTr="00B74F46">
        <w:trPr>
          <w:trHeight w:val="417"/>
        </w:trPr>
        <w:tc>
          <w:tcPr>
            <w:tcW w:w="896" w:type="pct"/>
          </w:tcPr>
          <w:p w14:paraId="037E7501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1864</w:t>
            </w:r>
          </w:p>
        </w:tc>
        <w:tc>
          <w:tcPr>
            <w:tcW w:w="4104" w:type="pct"/>
          </w:tcPr>
          <w:p w14:paraId="377002FE" w14:textId="77777777" w:rsidR="002656FF" w:rsidRPr="005963D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Comitato Etico Catania 1</w:t>
            </w:r>
          </w:p>
          <w:p w14:paraId="008F4E23" w14:textId="77777777" w:rsidR="006416C8" w:rsidRPr="005963D1" w:rsidRDefault="00F80734" w:rsidP="006416C8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Via S. Sofia 78, 95123</w:t>
            </w:r>
            <w:r w:rsidR="006416C8" w:rsidRPr="005963D1">
              <w:rPr>
                <w:rFonts w:ascii="Times New Roman" w:hAnsi="Times New Roman" w:cs="Times New Roman"/>
                <w:color w:val="333333"/>
                <w:lang w:val="it-IT"/>
              </w:rPr>
              <w:t xml:space="preserve">,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Catania, Sicilia</w:t>
            </w:r>
          </w:p>
          <w:p w14:paraId="3C797E9F" w14:textId="04EC83F7" w:rsidR="00F80734" w:rsidRPr="00B03551" w:rsidRDefault="00F80734" w:rsidP="006416C8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Italy</w:t>
            </w:r>
          </w:p>
        </w:tc>
      </w:tr>
      <w:tr w:rsidR="00F80734" w:rsidRPr="00106191" w14:paraId="06E78E3E" w14:textId="77777777" w:rsidTr="00B74F46">
        <w:trPr>
          <w:trHeight w:val="417"/>
        </w:trPr>
        <w:tc>
          <w:tcPr>
            <w:tcW w:w="896" w:type="pct"/>
          </w:tcPr>
          <w:p w14:paraId="3E03771C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1970</w:t>
            </w:r>
          </w:p>
        </w:tc>
        <w:tc>
          <w:tcPr>
            <w:tcW w:w="4104" w:type="pct"/>
          </w:tcPr>
          <w:p w14:paraId="7D7813D7" w14:textId="46420865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-</w:t>
            </w:r>
          </w:p>
        </w:tc>
      </w:tr>
      <w:tr w:rsidR="00F80734" w:rsidRPr="005963D1" w14:paraId="6E2519D3" w14:textId="77777777" w:rsidTr="00B74F46">
        <w:trPr>
          <w:trHeight w:val="417"/>
        </w:trPr>
        <w:tc>
          <w:tcPr>
            <w:tcW w:w="896" w:type="pct"/>
          </w:tcPr>
          <w:p w14:paraId="7C4884F0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1972</w:t>
            </w:r>
          </w:p>
        </w:tc>
        <w:tc>
          <w:tcPr>
            <w:tcW w:w="4104" w:type="pct"/>
          </w:tcPr>
          <w:p w14:paraId="101AAAF5" w14:textId="77777777" w:rsidR="00261103" w:rsidRPr="005963D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A.O. Città della salute e della scienza di Torino; Comitato Etico</w:t>
            </w:r>
          </w:p>
          <w:p w14:paraId="0152FC1C" w14:textId="77777777" w:rsidR="006416C8" w:rsidRPr="005963D1" w:rsidRDefault="00F80734" w:rsidP="006416C8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Corso Bramante 88/90, 10126</w:t>
            </w:r>
            <w:r w:rsidR="006416C8" w:rsidRPr="005963D1">
              <w:rPr>
                <w:rFonts w:ascii="Times New Roman" w:hAnsi="Times New Roman" w:cs="Times New Roman"/>
                <w:color w:val="333333"/>
                <w:lang w:val="it-IT"/>
              </w:rPr>
              <w:t xml:space="preserve">,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Torino, Piemonte</w:t>
            </w:r>
          </w:p>
          <w:p w14:paraId="5A3DB949" w14:textId="5CE2BBFF" w:rsidR="00F80734" w:rsidRPr="005963D1" w:rsidRDefault="00261103" w:rsidP="006416C8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Italy</w:t>
            </w:r>
          </w:p>
        </w:tc>
      </w:tr>
      <w:tr w:rsidR="00F80734" w:rsidRPr="005963D1" w14:paraId="71359882" w14:textId="77777777" w:rsidTr="00B74F46">
        <w:trPr>
          <w:trHeight w:val="417"/>
        </w:trPr>
        <w:tc>
          <w:tcPr>
            <w:tcW w:w="896" w:type="pct"/>
          </w:tcPr>
          <w:p w14:paraId="1C396F3E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1974</w:t>
            </w:r>
          </w:p>
        </w:tc>
        <w:tc>
          <w:tcPr>
            <w:tcW w:w="4104" w:type="pct"/>
          </w:tcPr>
          <w:p w14:paraId="49835099" w14:textId="77777777" w:rsidR="00261103" w:rsidRPr="005963D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Comitato Etico Referente per l'Area di Pavia</w:t>
            </w:r>
          </w:p>
          <w:p w14:paraId="1CD7697D" w14:textId="77777777" w:rsidR="006416C8" w:rsidRPr="005963D1" w:rsidRDefault="00F80734" w:rsidP="006416C8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Viale Golgi 19, 27100</w:t>
            </w:r>
            <w:r w:rsidR="006416C8" w:rsidRPr="005963D1">
              <w:rPr>
                <w:rFonts w:ascii="Times New Roman" w:hAnsi="Times New Roman" w:cs="Times New Roman"/>
                <w:color w:val="333333"/>
                <w:lang w:val="it-IT"/>
              </w:rPr>
              <w:t xml:space="preserve">, </w:t>
            </w:r>
            <w:r w:rsidR="00261103" w:rsidRPr="005963D1">
              <w:rPr>
                <w:rFonts w:ascii="Times New Roman" w:hAnsi="Times New Roman" w:cs="Times New Roman"/>
                <w:color w:val="333333"/>
                <w:lang w:val="it-IT"/>
              </w:rPr>
              <w:t>Pavia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, Lombardia</w:t>
            </w:r>
          </w:p>
          <w:p w14:paraId="34867D27" w14:textId="5EFFF7EF" w:rsidR="00F80734" w:rsidRPr="005963D1" w:rsidRDefault="00F80734" w:rsidP="006416C8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Italy</w:t>
            </w:r>
          </w:p>
        </w:tc>
      </w:tr>
      <w:tr w:rsidR="00F80734" w:rsidRPr="00106191" w14:paraId="6B640D54" w14:textId="77777777" w:rsidTr="00B74F46">
        <w:trPr>
          <w:trHeight w:val="417"/>
        </w:trPr>
        <w:tc>
          <w:tcPr>
            <w:tcW w:w="896" w:type="pct"/>
          </w:tcPr>
          <w:p w14:paraId="3028A6EB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3002</w:t>
            </w:r>
          </w:p>
        </w:tc>
        <w:tc>
          <w:tcPr>
            <w:tcW w:w="4104" w:type="pct"/>
          </w:tcPr>
          <w:p w14:paraId="40A384AE" w14:textId="77777777" w:rsidR="0000733C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  <w:r w:rsidR="0000733C" w:rsidRPr="00B03551">
              <w:rPr>
                <w:rFonts w:ascii="Times New Roman" w:hAnsi="Times New Roman" w:cs="Times New Roman"/>
                <w:color w:val="333333"/>
              </w:rPr>
              <w:br/>
            </w:r>
            <w:r w:rsidRPr="00B03551">
              <w:rPr>
                <w:rFonts w:ascii="Times New Roman" w:hAnsi="Times New Roman" w:cs="Times New Roman"/>
                <w:color w:val="333333"/>
              </w:rPr>
              <w:t>6940 Columbia Gateway Drive</w:t>
            </w:r>
          </w:p>
          <w:p w14:paraId="0FCF6A85" w14:textId="77777777" w:rsidR="004A2E58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 MD, 21046</w:t>
            </w:r>
          </w:p>
          <w:p w14:paraId="4AD9E8AB" w14:textId="77F1BC3D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7FB611D0" w14:textId="77777777" w:rsidTr="00B74F46">
        <w:trPr>
          <w:trHeight w:val="417"/>
        </w:trPr>
        <w:tc>
          <w:tcPr>
            <w:tcW w:w="896" w:type="pct"/>
          </w:tcPr>
          <w:p w14:paraId="7860521D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3042</w:t>
            </w:r>
          </w:p>
        </w:tc>
        <w:tc>
          <w:tcPr>
            <w:tcW w:w="4104" w:type="pct"/>
          </w:tcPr>
          <w:p w14:paraId="18A91F21" w14:textId="77777777" w:rsidR="0000733C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042CA28A" w14:textId="77777777" w:rsidR="0000733C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 Columbia Gateway Drive</w:t>
            </w:r>
          </w:p>
          <w:p w14:paraId="115B0927" w14:textId="77777777" w:rsidR="004A2E58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 MD, 21046</w:t>
            </w:r>
          </w:p>
          <w:p w14:paraId="4F6618CA" w14:textId="743787A0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lastRenderedPageBreak/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3248A388" w14:textId="77777777" w:rsidTr="0000733C">
        <w:trPr>
          <w:trHeight w:val="35"/>
        </w:trPr>
        <w:tc>
          <w:tcPr>
            <w:tcW w:w="896" w:type="pct"/>
          </w:tcPr>
          <w:p w14:paraId="06D666EE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lastRenderedPageBreak/>
              <w:t>303082</w:t>
            </w:r>
          </w:p>
        </w:tc>
        <w:tc>
          <w:tcPr>
            <w:tcW w:w="4104" w:type="pct"/>
          </w:tcPr>
          <w:p w14:paraId="78DDAFFE" w14:textId="77777777" w:rsidR="0000733C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3AD7F38C" w14:textId="77777777" w:rsidR="0000733C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 Columbia Gateway Drive</w:t>
            </w:r>
          </w:p>
          <w:p w14:paraId="6DC683D6" w14:textId="77777777" w:rsidR="004A2E58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 MD, 21046</w:t>
            </w:r>
          </w:p>
          <w:p w14:paraId="6BE12019" w14:textId="72DEF0BD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12944524" w14:textId="77777777" w:rsidTr="00B74F46">
        <w:trPr>
          <w:trHeight w:val="417"/>
        </w:trPr>
        <w:tc>
          <w:tcPr>
            <w:tcW w:w="896" w:type="pct"/>
          </w:tcPr>
          <w:p w14:paraId="27B657A6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3429</w:t>
            </w:r>
          </w:p>
        </w:tc>
        <w:tc>
          <w:tcPr>
            <w:tcW w:w="4104" w:type="pct"/>
          </w:tcPr>
          <w:p w14:paraId="229C5D60" w14:textId="77777777" w:rsidR="0000733C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3517FB99" w14:textId="77777777" w:rsidR="0000733C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 Columbia Gateway Drive</w:t>
            </w:r>
          </w:p>
          <w:p w14:paraId="0653C782" w14:textId="77777777" w:rsidR="004A2E58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 MD, 21046</w:t>
            </w:r>
          </w:p>
          <w:p w14:paraId="42C8EC27" w14:textId="5434BD6C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4B31F8AB" w14:textId="77777777" w:rsidTr="00B74F46">
        <w:trPr>
          <w:trHeight w:val="417"/>
        </w:trPr>
        <w:tc>
          <w:tcPr>
            <w:tcW w:w="896" w:type="pct"/>
          </w:tcPr>
          <w:p w14:paraId="5D2D358A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3503</w:t>
            </w:r>
          </w:p>
        </w:tc>
        <w:tc>
          <w:tcPr>
            <w:tcW w:w="4104" w:type="pct"/>
          </w:tcPr>
          <w:p w14:paraId="17572966" w14:textId="77777777" w:rsidR="0000733C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4B0CAD15" w14:textId="77777777" w:rsidR="0000733C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 Columbia Gateway Drive</w:t>
            </w:r>
          </w:p>
          <w:p w14:paraId="65D02CAC" w14:textId="77777777" w:rsidR="004A2E58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 MD, 21046</w:t>
            </w:r>
          </w:p>
          <w:p w14:paraId="08EC31E0" w14:textId="2335E648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78D1BB13" w14:textId="77777777" w:rsidTr="00B74F46">
        <w:trPr>
          <w:trHeight w:val="417"/>
        </w:trPr>
        <w:tc>
          <w:tcPr>
            <w:tcW w:w="896" w:type="pct"/>
          </w:tcPr>
          <w:p w14:paraId="571D867F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3821</w:t>
            </w:r>
          </w:p>
        </w:tc>
        <w:tc>
          <w:tcPr>
            <w:tcW w:w="4104" w:type="pct"/>
          </w:tcPr>
          <w:p w14:paraId="75E6EB75" w14:textId="77777777" w:rsidR="0000733C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Advarra</w:t>
            </w:r>
          </w:p>
          <w:p w14:paraId="52C411A9" w14:textId="77777777" w:rsidR="0000733C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6940 Columbia Gateway Drive</w:t>
            </w:r>
          </w:p>
          <w:p w14:paraId="77F2F4A9" w14:textId="77777777" w:rsidR="004A2E58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Columbia, MD, 21046</w:t>
            </w:r>
          </w:p>
          <w:p w14:paraId="5D437BC0" w14:textId="70B20190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</w:t>
            </w: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 xml:space="preserve"> States</w:t>
            </w:r>
          </w:p>
        </w:tc>
      </w:tr>
      <w:tr w:rsidR="00F80734" w:rsidRPr="00106191" w14:paraId="5B221B7C" w14:textId="77777777" w:rsidTr="00B74F46">
        <w:trPr>
          <w:trHeight w:val="417"/>
        </w:trPr>
        <w:tc>
          <w:tcPr>
            <w:tcW w:w="896" w:type="pct"/>
          </w:tcPr>
          <w:p w14:paraId="2102C111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4042</w:t>
            </w:r>
          </w:p>
        </w:tc>
        <w:tc>
          <w:tcPr>
            <w:tcW w:w="4104" w:type="pct"/>
          </w:tcPr>
          <w:p w14:paraId="45FB45FF" w14:textId="77777777" w:rsidR="00581B34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McGill University</w:t>
            </w:r>
          </w:p>
          <w:p w14:paraId="4AF0B4CF" w14:textId="77777777" w:rsidR="00581B34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 xml:space="preserve">Montreal Neurological </w:t>
            </w:r>
            <w:proofErr w:type="spellStart"/>
            <w:r w:rsidRPr="00B03551">
              <w:rPr>
                <w:rFonts w:ascii="Times New Roman" w:hAnsi="Times New Roman" w:cs="Times New Roman"/>
                <w:color w:val="333333"/>
              </w:rPr>
              <w:t>Insitute</w:t>
            </w:r>
            <w:proofErr w:type="spellEnd"/>
            <w:r w:rsidRPr="00B03551">
              <w:rPr>
                <w:rFonts w:ascii="Times New Roman" w:hAnsi="Times New Roman" w:cs="Times New Roman"/>
                <w:color w:val="333333"/>
              </w:rPr>
              <w:t xml:space="preserve"> and Hospital</w:t>
            </w:r>
          </w:p>
          <w:p w14:paraId="25C7434F" w14:textId="65280264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Ethics Board</w:t>
            </w:r>
          </w:p>
        </w:tc>
      </w:tr>
      <w:tr w:rsidR="00F80734" w:rsidRPr="005963D1" w14:paraId="0BDF5C1D" w14:textId="77777777" w:rsidTr="00B74F46">
        <w:trPr>
          <w:trHeight w:val="417"/>
        </w:trPr>
        <w:tc>
          <w:tcPr>
            <w:tcW w:w="896" w:type="pct"/>
          </w:tcPr>
          <w:p w14:paraId="46855749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5191</w:t>
            </w:r>
          </w:p>
        </w:tc>
        <w:tc>
          <w:tcPr>
            <w:tcW w:w="4104" w:type="pct"/>
          </w:tcPr>
          <w:p w14:paraId="0368406A" w14:textId="77777777" w:rsidR="008E48F2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 xml:space="preserve">CEIC Hospital Vall </w:t>
            </w:r>
            <w:proofErr w:type="spellStart"/>
            <w:r w:rsidRPr="00B03551">
              <w:rPr>
                <w:rFonts w:ascii="Times New Roman" w:hAnsi="Times New Roman" w:cs="Times New Roman"/>
                <w:color w:val="333333"/>
              </w:rPr>
              <w:t>D'Hebron</w:t>
            </w:r>
            <w:proofErr w:type="spellEnd"/>
            <w:r w:rsidRPr="00B03551">
              <w:rPr>
                <w:rFonts w:ascii="Times New Roman" w:hAnsi="Times New Roman" w:cs="Times New Roman"/>
                <w:color w:val="333333"/>
              </w:rPr>
              <w:t xml:space="preserve">, Passeig Vall </w:t>
            </w:r>
            <w:proofErr w:type="spellStart"/>
            <w:r w:rsidRPr="00B03551">
              <w:rPr>
                <w:rFonts w:ascii="Times New Roman" w:hAnsi="Times New Roman" w:cs="Times New Roman"/>
                <w:color w:val="333333"/>
              </w:rPr>
              <w:t>D'hebrón</w:t>
            </w:r>
            <w:proofErr w:type="spellEnd"/>
          </w:p>
          <w:p w14:paraId="576ABCE3" w14:textId="77777777" w:rsidR="00C01C8E" w:rsidRPr="005963D1" w:rsidRDefault="00F80734" w:rsidP="00C01C8E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119-129 - Edificio Materno-Infantil Planta 13,</w:t>
            </w:r>
            <w:r w:rsidR="008E48F2" w:rsidRPr="005963D1">
              <w:rPr>
                <w:rFonts w:ascii="Times New Roman" w:hAnsi="Times New Roman" w:cs="Times New Roman"/>
                <w:color w:val="333333"/>
                <w:lang w:val="it-IT"/>
              </w:rPr>
              <w:t xml:space="preserve">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08035</w:t>
            </w:r>
            <w:r w:rsidR="00C01C8E" w:rsidRPr="005963D1">
              <w:rPr>
                <w:rFonts w:ascii="Times New Roman" w:hAnsi="Times New Roman" w:cs="Times New Roman"/>
                <w:color w:val="333333"/>
                <w:lang w:val="it-IT"/>
              </w:rPr>
              <w:t xml:space="preserve">,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Barcelona</w:t>
            </w:r>
          </w:p>
          <w:p w14:paraId="35BDF40A" w14:textId="6B8B3B31" w:rsidR="00F80734" w:rsidRPr="005963D1" w:rsidRDefault="00F80734" w:rsidP="00C01C8E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Spain</w:t>
            </w:r>
          </w:p>
        </w:tc>
      </w:tr>
      <w:tr w:rsidR="00F80734" w:rsidRPr="005963D1" w14:paraId="53FD19D4" w14:textId="77777777" w:rsidTr="00B74F46">
        <w:trPr>
          <w:trHeight w:val="417"/>
        </w:trPr>
        <w:tc>
          <w:tcPr>
            <w:tcW w:w="896" w:type="pct"/>
          </w:tcPr>
          <w:p w14:paraId="12DD8D72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5217</w:t>
            </w:r>
          </w:p>
        </w:tc>
        <w:tc>
          <w:tcPr>
            <w:tcW w:w="4104" w:type="pct"/>
          </w:tcPr>
          <w:p w14:paraId="1A5EDC22" w14:textId="77777777" w:rsidR="0031125D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 xml:space="preserve">CEIC Hospital Vall </w:t>
            </w:r>
            <w:proofErr w:type="spellStart"/>
            <w:r w:rsidRPr="00B03551">
              <w:rPr>
                <w:rFonts w:ascii="Times New Roman" w:hAnsi="Times New Roman" w:cs="Times New Roman"/>
                <w:color w:val="333333"/>
              </w:rPr>
              <w:t>D'Hebron</w:t>
            </w:r>
            <w:proofErr w:type="spellEnd"/>
            <w:r w:rsidRPr="00B03551">
              <w:rPr>
                <w:rFonts w:ascii="Times New Roman" w:hAnsi="Times New Roman" w:cs="Times New Roman"/>
                <w:color w:val="333333"/>
              </w:rPr>
              <w:t xml:space="preserve">, Passeig Vall </w:t>
            </w:r>
            <w:proofErr w:type="spellStart"/>
            <w:r w:rsidRPr="00B03551">
              <w:rPr>
                <w:rFonts w:ascii="Times New Roman" w:hAnsi="Times New Roman" w:cs="Times New Roman"/>
                <w:color w:val="333333"/>
              </w:rPr>
              <w:t>D'hebrón</w:t>
            </w:r>
            <w:proofErr w:type="spellEnd"/>
          </w:p>
          <w:p w14:paraId="5DF4D0B9" w14:textId="77777777" w:rsidR="00C01C8E" w:rsidRPr="005963D1" w:rsidRDefault="00F80734" w:rsidP="00C01C8E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119-129 - Edificio Materno-Infantil Planta 13, 08035</w:t>
            </w:r>
            <w:r w:rsidR="00C01C8E" w:rsidRPr="005963D1">
              <w:rPr>
                <w:rFonts w:ascii="Times New Roman" w:hAnsi="Times New Roman" w:cs="Times New Roman"/>
                <w:color w:val="333333"/>
                <w:lang w:val="it-IT"/>
              </w:rPr>
              <w:t xml:space="preserve">,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Barcelona</w:t>
            </w:r>
          </w:p>
          <w:p w14:paraId="73394AF5" w14:textId="269930E0" w:rsidR="00F80734" w:rsidRPr="005963D1" w:rsidRDefault="00F80734" w:rsidP="00C01C8E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Spain</w:t>
            </w:r>
          </w:p>
        </w:tc>
      </w:tr>
      <w:tr w:rsidR="00F80734" w:rsidRPr="005963D1" w14:paraId="5FE0834A" w14:textId="77777777" w:rsidTr="00B74F46">
        <w:trPr>
          <w:trHeight w:val="417"/>
        </w:trPr>
        <w:tc>
          <w:tcPr>
            <w:tcW w:w="896" w:type="pct"/>
          </w:tcPr>
          <w:p w14:paraId="2FD4C2D7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5243</w:t>
            </w:r>
          </w:p>
        </w:tc>
        <w:tc>
          <w:tcPr>
            <w:tcW w:w="4104" w:type="pct"/>
          </w:tcPr>
          <w:p w14:paraId="2448DE9E" w14:textId="77777777" w:rsidR="0031125D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 xml:space="preserve">CEIC Hospital Vall </w:t>
            </w:r>
            <w:proofErr w:type="spellStart"/>
            <w:r w:rsidRPr="00B03551">
              <w:rPr>
                <w:rFonts w:ascii="Times New Roman" w:hAnsi="Times New Roman" w:cs="Times New Roman"/>
                <w:color w:val="333333"/>
              </w:rPr>
              <w:t>D'Hebron</w:t>
            </w:r>
            <w:proofErr w:type="spellEnd"/>
            <w:r w:rsidRPr="00B03551">
              <w:rPr>
                <w:rFonts w:ascii="Times New Roman" w:hAnsi="Times New Roman" w:cs="Times New Roman"/>
                <w:color w:val="333333"/>
              </w:rPr>
              <w:t xml:space="preserve">, Passeig Vall </w:t>
            </w:r>
            <w:proofErr w:type="spellStart"/>
            <w:r w:rsidRPr="00B03551">
              <w:rPr>
                <w:rFonts w:ascii="Times New Roman" w:hAnsi="Times New Roman" w:cs="Times New Roman"/>
                <w:color w:val="333333"/>
              </w:rPr>
              <w:t>D'hebrón</w:t>
            </w:r>
            <w:proofErr w:type="spellEnd"/>
          </w:p>
          <w:p w14:paraId="7A976F2F" w14:textId="77777777" w:rsidR="00C01C8E" w:rsidRPr="005963D1" w:rsidRDefault="00F80734" w:rsidP="00C01C8E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119-129 - Edificio Materno-Infantil Planta 13, 08035</w:t>
            </w:r>
            <w:r w:rsidR="00C01C8E" w:rsidRPr="005963D1">
              <w:rPr>
                <w:rFonts w:ascii="Times New Roman" w:hAnsi="Times New Roman" w:cs="Times New Roman"/>
                <w:color w:val="333333"/>
                <w:lang w:val="it-IT"/>
              </w:rPr>
              <w:t xml:space="preserve">,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Barcelona</w:t>
            </w:r>
          </w:p>
          <w:p w14:paraId="0B062CF6" w14:textId="241FFF72" w:rsidR="00F80734" w:rsidRPr="005963D1" w:rsidRDefault="00F80734" w:rsidP="00C01C8E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Spain</w:t>
            </w:r>
          </w:p>
        </w:tc>
      </w:tr>
      <w:tr w:rsidR="00F80734" w:rsidRPr="00106191" w14:paraId="3924EDB1" w14:textId="77777777" w:rsidTr="00B74F46">
        <w:trPr>
          <w:trHeight w:val="417"/>
        </w:trPr>
        <w:tc>
          <w:tcPr>
            <w:tcW w:w="896" w:type="pct"/>
          </w:tcPr>
          <w:p w14:paraId="4319900A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6954</w:t>
            </w:r>
          </w:p>
        </w:tc>
        <w:tc>
          <w:tcPr>
            <w:tcW w:w="4104" w:type="pct"/>
          </w:tcPr>
          <w:p w14:paraId="50C63A36" w14:textId="77777777" w:rsidR="0031125D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proofErr w:type="gramStart"/>
            <w:r w:rsidRPr="00B03551">
              <w:rPr>
                <w:rFonts w:ascii="Times New Roman" w:hAnsi="Times New Roman" w:cs="Times New Roman"/>
                <w:color w:val="333333"/>
              </w:rPr>
              <w:t>North East</w:t>
            </w:r>
            <w:proofErr w:type="gramEnd"/>
            <w:r w:rsidRPr="00B03551">
              <w:rPr>
                <w:rFonts w:ascii="Times New Roman" w:hAnsi="Times New Roman" w:cs="Times New Roman"/>
                <w:color w:val="333333"/>
              </w:rPr>
              <w:t xml:space="preserve"> - Tyne &amp; Wear South Research Ethics Committee</w:t>
            </w:r>
          </w:p>
          <w:p w14:paraId="4119CF43" w14:textId="77777777" w:rsidR="0031125D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Jarrow Business Centre</w:t>
            </w:r>
          </w:p>
          <w:p w14:paraId="341472FD" w14:textId="77777777" w:rsidR="004A2E58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Viking Business Centre, Jarrow, NE32 3DT</w:t>
            </w:r>
          </w:p>
          <w:p w14:paraId="0EA29BFF" w14:textId="3BB89AB9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 Kingdom</w:t>
            </w:r>
          </w:p>
        </w:tc>
      </w:tr>
      <w:tr w:rsidR="00F80734" w:rsidRPr="005963D1" w14:paraId="772C1AC6" w14:textId="77777777" w:rsidTr="00B74F46">
        <w:trPr>
          <w:trHeight w:val="417"/>
        </w:trPr>
        <w:tc>
          <w:tcPr>
            <w:tcW w:w="896" w:type="pct"/>
          </w:tcPr>
          <w:p w14:paraId="58BF79E3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8056</w:t>
            </w:r>
          </w:p>
        </w:tc>
        <w:tc>
          <w:tcPr>
            <w:tcW w:w="4104" w:type="pct"/>
          </w:tcPr>
          <w:p w14:paraId="02810840" w14:textId="77777777" w:rsidR="0031125D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 xml:space="preserve">CEIC Hospital Vall </w:t>
            </w:r>
            <w:proofErr w:type="spellStart"/>
            <w:r w:rsidRPr="00B03551">
              <w:rPr>
                <w:rFonts w:ascii="Times New Roman" w:hAnsi="Times New Roman" w:cs="Times New Roman"/>
                <w:color w:val="333333"/>
              </w:rPr>
              <w:t>D'Hebron</w:t>
            </w:r>
            <w:proofErr w:type="spellEnd"/>
            <w:r w:rsidRPr="00B03551">
              <w:rPr>
                <w:rFonts w:ascii="Times New Roman" w:hAnsi="Times New Roman" w:cs="Times New Roman"/>
                <w:color w:val="333333"/>
              </w:rPr>
              <w:t xml:space="preserve">, Passeig Vall </w:t>
            </w:r>
            <w:proofErr w:type="spellStart"/>
            <w:r w:rsidRPr="00B03551">
              <w:rPr>
                <w:rFonts w:ascii="Times New Roman" w:hAnsi="Times New Roman" w:cs="Times New Roman"/>
                <w:color w:val="333333"/>
              </w:rPr>
              <w:t>D'hebrón</w:t>
            </w:r>
            <w:proofErr w:type="spellEnd"/>
          </w:p>
          <w:p w14:paraId="04FF0190" w14:textId="77777777" w:rsidR="00A77C92" w:rsidRPr="005963D1" w:rsidRDefault="00F80734" w:rsidP="00A77C92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119-129 - Edificio Materno-Infantil Planta 13, 08035</w:t>
            </w:r>
            <w:r w:rsidR="00A77C92" w:rsidRPr="005963D1">
              <w:rPr>
                <w:rFonts w:ascii="Times New Roman" w:hAnsi="Times New Roman" w:cs="Times New Roman"/>
                <w:color w:val="333333"/>
                <w:lang w:val="it-IT"/>
              </w:rPr>
              <w:t xml:space="preserve">, </w:t>
            </w: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Barcelona</w:t>
            </w:r>
          </w:p>
          <w:p w14:paraId="4536610C" w14:textId="02EE249B" w:rsidR="00F80734" w:rsidRPr="005963D1" w:rsidRDefault="00F80734" w:rsidP="00A77C92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lang w:val="it-IT"/>
              </w:rPr>
            </w:pPr>
            <w:r w:rsidRPr="005963D1">
              <w:rPr>
                <w:rFonts w:ascii="Times New Roman" w:hAnsi="Times New Roman" w:cs="Times New Roman"/>
                <w:color w:val="333333"/>
                <w:lang w:val="it-IT"/>
              </w:rPr>
              <w:t>Spain</w:t>
            </w:r>
          </w:p>
        </w:tc>
      </w:tr>
      <w:tr w:rsidR="00F80734" w:rsidRPr="00106191" w14:paraId="1BF2420D" w14:textId="77777777" w:rsidTr="00B74F46">
        <w:trPr>
          <w:trHeight w:val="417"/>
        </w:trPr>
        <w:tc>
          <w:tcPr>
            <w:tcW w:w="896" w:type="pct"/>
          </w:tcPr>
          <w:p w14:paraId="720C2865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8131</w:t>
            </w:r>
          </w:p>
        </w:tc>
        <w:tc>
          <w:tcPr>
            <w:tcW w:w="4104" w:type="pct"/>
          </w:tcPr>
          <w:p w14:paraId="159DC062" w14:textId="77777777" w:rsidR="0031125D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proofErr w:type="gramStart"/>
            <w:r w:rsidRPr="00B03551">
              <w:rPr>
                <w:rFonts w:ascii="Times New Roman" w:hAnsi="Times New Roman" w:cs="Times New Roman"/>
                <w:color w:val="333333"/>
              </w:rPr>
              <w:t>North East</w:t>
            </w:r>
            <w:proofErr w:type="gramEnd"/>
            <w:r w:rsidRPr="00B03551">
              <w:rPr>
                <w:rFonts w:ascii="Times New Roman" w:hAnsi="Times New Roman" w:cs="Times New Roman"/>
                <w:color w:val="333333"/>
              </w:rPr>
              <w:t xml:space="preserve"> - Tyne &amp; Wear South Research Ethics Committe</w:t>
            </w:r>
            <w:r w:rsidR="0031125D" w:rsidRPr="00B03551">
              <w:rPr>
                <w:rFonts w:ascii="Times New Roman" w:hAnsi="Times New Roman" w:cs="Times New Roman"/>
                <w:color w:val="333333"/>
              </w:rPr>
              <w:t>e</w:t>
            </w:r>
          </w:p>
          <w:p w14:paraId="23EBABE2" w14:textId="77777777" w:rsidR="00A77C92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Jarrow Business Centre</w:t>
            </w:r>
          </w:p>
          <w:p w14:paraId="5187A20C" w14:textId="60A137EF" w:rsidR="0031125D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Viking Business Centre, Jarrow, NE32 3DT</w:t>
            </w:r>
          </w:p>
          <w:p w14:paraId="7CA3FAA9" w14:textId="74F0B61E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 Kingdom</w:t>
            </w:r>
          </w:p>
        </w:tc>
      </w:tr>
      <w:tr w:rsidR="00F80734" w:rsidRPr="00106191" w14:paraId="135FDB39" w14:textId="77777777" w:rsidTr="000B1ED0">
        <w:trPr>
          <w:trHeight w:val="35"/>
        </w:trPr>
        <w:tc>
          <w:tcPr>
            <w:tcW w:w="896" w:type="pct"/>
          </w:tcPr>
          <w:p w14:paraId="37DCB09C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08132</w:t>
            </w:r>
          </w:p>
        </w:tc>
        <w:tc>
          <w:tcPr>
            <w:tcW w:w="4104" w:type="pct"/>
          </w:tcPr>
          <w:p w14:paraId="6F9D91F8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proofErr w:type="gramStart"/>
            <w:r w:rsidRPr="00B03551">
              <w:rPr>
                <w:rFonts w:ascii="Times New Roman" w:hAnsi="Times New Roman" w:cs="Times New Roman"/>
                <w:color w:val="333333"/>
              </w:rPr>
              <w:t>North East</w:t>
            </w:r>
            <w:proofErr w:type="gramEnd"/>
            <w:r w:rsidRPr="00B03551">
              <w:rPr>
                <w:rFonts w:ascii="Times New Roman" w:hAnsi="Times New Roman" w:cs="Times New Roman"/>
                <w:color w:val="333333"/>
              </w:rPr>
              <w:t xml:space="preserve"> - Tyne &amp; Wear South Research Ethics Committee</w:t>
            </w:r>
          </w:p>
        </w:tc>
      </w:tr>
      <w:tr w:rsidR="00F80734" w:rsidRPr="00106191" w14:paraId="2636C8FA" w14:textId="77777777" w:rsidTr="00B74F46">
        <w:trPr>
          <w:trHeight w:val="417"/>
        </w:trPr>
        <w:tc>
          <w:tcPr>
            <w:tcW w:w="896" w:type="pct"/>
          </w:tcPr>
          <w:p w14:paraId="7A0DE8F1" w14:textId="77777777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  <w:spacing w:val="-2"/>
              </w:rPr>
            </w:pPr>
            <w:r w:rsidRPr="00B03551">
              <w:rPr>
                <w:rFonts w:ascii="Times New Roman" w:hAnsi="Times New Roman" w:cs="Times New Roman"/>
                <w:color w:val="333333"/>
                <w:spacing w:val="-2"/>
              </w:rPr>
              <w:t>311910</w:t>
            </w:r>
          </w:p>
        </w:tc>
        <w:tc>
          <w:tcPr>
            <w:tcW w:w="4104" w:type="pct"/>
          </w:tcPr>
          <w:p w14:paraId="41547D4A" w14:textId="77777777" w:rsidR="004A2E58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Vanderbilt Medical Center; Vanderbilt Institutional Review Board</w:t>
            </w:r>
          </w:p>
          <w:p w14:paraId="28ED9899" w14:textId="77777777" w:rsidR="004A2E58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1313 21st Ave. South, 504 Oxford House</w:t>
            </w:r>
          </w:p>
          <w:p w14:paraId="28361645" w14:textId="77777777" w:rsidR="004A2E58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lastRenderedPageBreak/>
              <w:t>Nashville, TN, 37232- 4315</w:t>
            </w:r>
          </w:p>
          <w:p w14:paraId="4CD6049A" w14:textId="322A9F82" w:rsidR="00F80734" w:rsidRPr="00B03551" w:rsidRDefault="00F80734" w:rsidP="00D84EB9">
            <w:pPr>
              <w:pStyle w:val="TableParagraph"/>
              <w:spacing w:before="40" w:after="40"/>
              <w:ind w:left="0"/>
              <w:rPr>
                <w:rFonts w:ascii="Times New Roman" w:hAnsi="Times New Roman" w:cs="Times New Roman"/>
                <w:color w:val="333333"/>
              </w:rPr>
            </w:pPr>
            <w:r w:rsidRPr="00B03551">
              <w:rPr>
                <w:rFonts w:ascii="Times New Roman" w:hAnsi="Times New Roman" w:cs="Times New Roman"/>
                <w:color w:val="333333"/>
              </w:rPr>
              <w:t>United States</w:t>
            </w:r>
          </w:p>
        </w:tc>
      </w:tr>
    </w:tbl>
    <w:p w14:paraId="6F41EAFF" w14:textId="17C09BD2" w:rsidR="00AE435B" w:rsidRPr="005E3941" w:rsidRDefault="005E3941" w:rsidP="00EA7D2F">
      <w:pPr>
        <w:pStyle w:val="Header"/>
        <w:spacing w:line="480" w:lineRule="auto"/>
        <w:rPr>
          <w:rFonts w:ascii="Times New Roman" w:hAnsi="Times New Roman" w:cs="Times New Roman"/>
        </w:rPr>
      </w:pPr>
      <w:r w:rsidRPr="00B92168">
        <w:rPr>
          <w:rFonts w:ascii="Times New Roman" w:hAnsi="Times New Roman" w:cs="Times New Roman"/>
        </w:rPr>
        <w:lastRenderedPageBreak/>
        <w:t>Abbreviations: EC, Ethics Committee; IRB, Institutional Review Board</w:t>
      </w:r>
    </w:p>
    <w:sectPr w:rsidR="00AE435B" w:rsidRPr="005E3941" w:rsidSect="00E92B22">
      <w:pgSz w:w="11906" w:h="16838"/>
      <w:pgMar w:top="1440" w:right="1440" w:bottom="1440" w:left="1440" w:header="720" w:footer="720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0C77D" w14:textId="77777777" w:rsidR="00395560" w:rsidRDefault="00395560" w:rsidP="005E26D1">
      <w:pPr>
        <w:spacing w:before="0" w:after="0" w:line="240" w:lineRule="auto"/>
      </w:pPr>
      <w:r>
        <w:separator/>
      </w:r>
    </w:p>
  </w:endnote>
  <w:endnote w:type="continuationSeparator" w:id="0">
    <w:p w14:paraId="0582BC74" w14:textId="77777777" w:rsidR="00395560" w:rsidRDefault="00395560" w:rsidP="005E26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A410F" w14:textId="77777777" w:rsidR="00395560" w:rsidRDefault="00395560" w:rsidP="005E26D1">
      <w:pPr>
        <w:spacing w:before="0" w:after="0" w:line="240" w:lineRule="auto"/>
      </w:pPr>
      <w:r>
        <w:separator/>
      </w:r>
    </w:p>
  </w:footnote>
  <w:footnote w:type="continuationSeparator" w:id="0">
    <w:p w14:paraId="5A70A60D" w14:textId="77777777" w:rsidR="00395560" w:rsidRDefault="00395560" w:rsidP="005E26D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0062B8"/>
    <w:multiLevelType w:val="multilevel"/>
    <w:tmpl w:val="8FB8023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i w:val="0"/>
      </w:rPr>
    </w:lvl>
    <w:lvl w:ilvl="2">
      <w:start w:val="1"/>
      <w:numFmt w:val="decimal"/>
      <w:pStyle w:val="Heading3"/>
      <w:lvlText w:val="%1.%2.%3"/>
      <w:lvlJc w:val="left"/>
      <w:pPr>
        <w:ind w:left="9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118523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7YwMTE3tbQ0MbJU0lEKTi0uzszPAykwrAUAqRrsrSwAAAA="/>
  </w:docVars>
  <w:rsids>
    <w:rsidRoot w:val="00C7117E"/>
    <w:rsid w:val="0000733C"/>
    <w:rsid w:val="0001417F"/>
    <w:rsid w:val="00043BFF"/>
    <w:rsid w:val="000B1ED0"/>
    <w:rsid w:val="000B30E8"/>
    <w:rsid w:val="00106191"/>
    <w:rsid w:val="00151FD8"/>
    <w:rsid w:val="001537B9"/>
    <w:rsid w:val="001B5C89"/>
    <w:rsid w:val="001F78A6"/>
    <w:rsid w:val="00241E8C"/>
    <w:rsid w:val="00261103"/>
    <w:rsid w:val="002617DA"/>
    <w:rsid w:val="002656FF"/>
    <w:rsid w:val="00271324"/>
    <w:rsid w:val="002A64FD"/>
    <w:rsid w:val="00301DCE"/>
    <w:rsid w:val="0031125D"/>
    <w:rsid w:val="00324D9C"/>
    <w:rsid w:val="00364A17"/>
    <w:rsid w:val="00395560"/>
    <w:rsid w:val="003B3468"/>
    <w:rsid w:val="003D2785"/>
    <w:rsid w:val="003D2879"/>
    <w:rsid w:val="003F7B2F"/>
    <w:rsid w:val="004269A3"/>
    <w:rsid w:val="0047709B"/>
    <w:rsid w:val="004A2E58"/>
    <w:rsid w:val="004A4251"/>
    <w:rsid w:val="00512374"/>
    <w:rsid w:val="0054203C"/>
    <w:rsid w:val="00581B34"/>
    <w:rsid w:val="005963D1"/>
    <w:rsid w:val="005C008D"/>
    <w:rsid w:val="005E26D1"/>
    <w:rsid w:val="005E3941"/>
    <w:rsid w:val="00624FD5"/>
    <w:rsid w:val="00625F73"/>
    <w:rsid w:val="00627651"/>
    <w:rsid w:val="006416C8"/>
    <w:rsid w:val="00642608"/>
    <w:rsid w:val="00656CA9"/>
    <w:rsid w:val="00663CDC"/>
    <w:rsid w:val="00674D48"/>
    <w:rsid w:val="006755C7"/>
    <w:rsid w:val="0068604E"/>
    <w:rsid w:val="006C4736"/>
    <w:rsid w:val="006E6DF6"/>
    <w:rsid w:val="007155FD"/>
    <w:rsid w:val="00722CEF"/>
    <w:rsid w:val="0075378D"/>
    <w:rsid w:val="0076580C"/>
    <w:rsid w:val="00783862"/>
    <w:rsid w:val="008B6F68"/>
    <w:rsid w:val="008C0FD4"/>
    <w:rsid w:val="008C4B05"/>
    <w:rsid w:val="008E48F2"/>
    <w:rsid w:val="0092715D"/>
    <w:rsid w:val="00931427"/>
    <w:rsid w:val="00942AA4"/>
    <w:rsid w:val="00954756"/>
    <w:rsid w:val="009D363A"/>
    <w:rsid w:val="00A07DAF"/>
    <w:rsid w:val="00A72EBC"/>
    <w:rsid w:val="00A77C92"/>
    <w:rsid w:val="00AB5FC0"/>
    <w:rsid w:val="00AD1BE4"/>
    <w:rsid w:val="00AE435B"/>
    <w:rsid w:val="00AF0B72"/>
    <w:rsid w:val="00AF2807"/>
    <w:rsid w:val="00B03551"/>
    <w:rsid w:val="00B134EC"/>
    <w:rsid w:val="00B35EF2"/>
    <w:rsid w:val="00B4518B"/>
    <w:rsid w:val="00B65380"/>
    <w:rsid w:val="00B74F46"/>
    <w:rsid w:val="00B840E5"/>
    <w:rsid w:val="00B86629"/>
    <w:rsid w:val="00B92168"/>
    <w:rsid w:val="00C01C8E"/>
    <w:rsid w:val="00C34A5F"/>
    <w:rsid w:val="00C46338"/>
    <w:rsid w:val="00C549DD"/>
    <w:rsid w:val="00C6302B"/>
    <w:rsid w:val="00C7117E"/>
    <w:rsid w:val="00C7575A"/>
    <w:rsid w:val="00C93571"/>
    <w:rsid w:val="00D135C5"/>
    <w:rsid w:val="00D2660A"/>
    <w:rsid w:val="00D346F5"/>
    <w:rsid w:val="00D625BA"/>
    <w:rsid w:val="00D667B9"/>
    <w:rsid w:val="00D84B2B"/>
    <w:rsid w:val="00D84EB9"/>
    <w:rsid w:val="00DB6F0C"/>
    <w:rsid w:val="00DC0773"/>
    <w:rsid w:val="00E23C26"/>
    <w:rsid w:val="00E2614F"/>
    <w:rsid w:val="00E418D7"/>
    <w:rsid w:val="00E657C7"/>
    <w:rsid w:val="00E70EA8"/>
    <w:rsid w:val="00E92B22"/>
    <w:rsid w:val="00E945D9"/>
    <w:rsid w:val="00EA7D2F"/>
    <w:rsid w:val="00EC6690"/>
    <w:rsid w:val="00ED380E"/>
    <w:rsid w:val="00EE7216"/>
    <w:rsid w:val="00EF47E2"/>
    <w:rsid w:val="00F02769"/>
    <w:rsid w:val="00F03D20"/>
    <w:rsid w:val="00F10DC7"/>
    <w:rsid w:val="00F141CA"/>
    <w:rsid w:val="00F23FB3"/>
    <w:rsid w:val="00F6140F"/>
    <w:rsid w:val="00F80734"/>
    <w:rsid w:val="00F974AB"/>
    <w:rsid w:val="00FF32A2"/>
    <w:rsid w:val="00FF7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FBDD38"/>
  <w15:chartTrackingRefBased/>
  <w15:docId w15:val="{E8DC2317-1101-4D19-97C4-EB9FAB4BC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117E"/>
    <w:pPr>
      <w:spacing w:before="120" w:after="120" w:line="276" w:lineRule="auto"/>
    </w:pPr>
    <w:rPr>
      <w:rFonts w:ascii="Garamond" w:hAnsi="Garamond"/>
      <w:lang w:val="en-US"/>
    </w:rPr>
  </w:style>
  <w:style w:type="paragraph" w:styleId="Heading1">
    <w:name w:val="heading 1"/>
    <w:aliases w:val="Heading 1 (Numbered),Heading 1 - color,Titre 4b,Heading 1 Char1,Heading 1 Char2 Char,Heading 1 Char Char Char Char1,Heading 1 Char1 Char Char1,Heading 1 Char Char1 Char,Heading 1 Char1 Char Char Char,Heading 1 Char Char Char Char Char"/>
    <w:basedOn w:val="Normal"/>
    <w:next w:val="Normal"/>
    <w:link w:val="Heading1Char"/>
    <w:uiPriority w:val="9"/>
    <w:qFormat/>
    <w:rsid w:val="00C7117E"/>
    <w:pPr>
      <w:keepNext/>
      <w:keepLines/>
      <w:pageBreakBefore/>
      <w:numPr>
        <w:numId w:val="1"/>
      </w:numPr>
      <w:pBdr>
        <w:bottom w:val="single" w:sz="4" w:space="1" w:color="1B365D"/>
      </w:pBdr>
      <w:spacing w:after="240" w:line="240" w:lineRule="auto"/>
      <w:outlineLvl w:val="0"/>
    </w:pPr>
    <w:rPr>
      <w:rFonts w:ascii="Calibri" w:eastAsia="Times New Roman" w:hAnsi="Calibri" w:cstheme="majorBidi"/>
      <w:b/>
      <w:color w:val="1B365D"/>
      <w:sz w:val="48"/>
      <w:szCs w:val="28"/>
      <w:lang w:val="en-GB"/>
      <w14:props3d w14:extrusionH="57150" w14:contourW="0" w14:prstMaterial="warmMatte">
        <w14:bevelT w14:w="57150" w14:h="38100" w14:prst="artDeco"/>
      </w14:props3d>
    </w:rPr>
  </w:style>
  <w:style w:type="paragraph" w:styleId="Heading2">
    <w:name w:val="heading 2"/>
    <w:aliases w:val="Heading 2 New,AGN H2,Char,X.X Sub heading,Char Char Char Char Char Char Char Char,+6pt"/>
    <w:basedOn w:val="Normal"/>
    <w:next w:val="Normal"/>
    <w:link w:val="Heading2Char"/>
    <w:uiPriority w:val="9"/>
    <w:unhideWhenUsed/>
    <w:qFormat/>
    <w:rsid w:val="00C7117E"/>
    <w:pPr>
      <w:keepNext/>
      <w:keepLines/>
      <w:numPr>
        <w:ilvl w:val="1"/>
        <w:numId w:val="1"/>
      </w:numPr>
      <w:spacing w:before="240" w:line="240" w:lineRule="auto"/>
      <w:outlineLvl w:val="1"/>
    </w:pPr>
    <w:rPr>
      <w:rFonts w:ascii="Calibri" w:eastAsiaTheme="majorEastAsia" w:hAnsi="Calibri" w:cstheme="majorBidi"/>
      <w:b/>
      <w:color w:val="1B365D"/>
      <w:sz w:val="28"/>
      <w:szCs w:val="26"/>
      <w:lang w:val="en-GB"/>
    </w:rPr>
  </w:style>
  <w:style w:type="paragraph" w:styleId="Heading3">
    <w:name w:val="heading 3"/>
    <w:aliases w:val="New,X.X.X Sub sub heading"/>
    <w:basedOn w:val="Normal"/>
    <w:next w:val="Normal"/>
    <w:link w:val="Heading3Char"/>
    <w:autoRedefine/>
    <w:uiPriority w:val="9"/>
    <w:unhideWhenUsed/>
    <w:qFormat/>
    <w:rsid w:val="00C7117E"/>
    <w:pPr>
      <w:keepNext/>
      <w:numPr>
        <w:ilvl w:val="2"/>
        <w:numId w:val="1"/>
      </w:numPr>
      <w:tabs>
        <w:tab w:val="left" w:pos="709"/>
      </w:tabs>
      <w:spacing w:before="240" w:line="240" w:lineRule="auto"/>
      <w:ind w:left="720"/>
      <w:outlineLvl w:val="2"/>
    </w:pPr>
    <w:rPr>
      <w:rFonts w:ascii="Calibri" w:eastAsiaTheme="majorEastAsia" w:hAnsi="Calibri" w:cstheme="majorBidi"/>
      <w:b/>
      <w:color w:val="1B365D"/>
      <w:sz w:val="24"/>
      <w:szCs w:val="24"/>
      <w:lang w:val="en-GB"/>
    </w:rPr>
  </w:style>
  <w:style w:type="paragraph" w:styleId="Heading4">
    <w:name w:val="heading 4"/>
    <w:aliases w:val="Heading 4-new"/>
    <w:basedOn w:val="Normal"/>
    <w:next w:val="Normal"/>
    <w:link w:val="Heading4Char"/>
    <w:uiPriority w:val="9"/>
    <w:unhideWhenUsed/>
    <w:qFormat/>
    <w:rsid w:val="00C7117E"/>
    <w:pPr>
      <w:keepNext/>
      <w:keepLines/>
      <w:numPr>
        <w:ilvl w:val="3"/>
        <w:numId w:val="1"/>
      </w:numPr>
      <w:spacing w:before="24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1B365D"/>
    </w:rPr>
  </w:style>
  <w:style w:type="paragraph" w:styleId="Heading5">
    <w:name w:val="heading 5"/>
    <w:aliases w:val="DO NOT USE,DO NOT USE5,DO NOT USE11,DO NOT USE111,DO NOT USE1111, DO NOT USE"/>
    <w:basedOn w:val="Normal"/>
    <w:next w:val="Normal"/>
    <w:link w:val="Heading5Char"/>
    <w:uiPriority w:val="9"/>
    <w:unhideWhenUsed/>
    <w:qFormat/>
    <w:rsid w:val="00C7117E"/>
    <w:pPr>
      <w:keepNext/>
      <w:keepLines/>
      <w:numPr>
        <w:ilvl w:val="4"/>
        <w:numId w:val="1"/>
      </w:numPr>
      <w:spacing w:before="240" w:line="240" w:lineRule="auto"/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nhideWhenUsed/>
    <w:qFormat/>
    <w:rsid w:val="00C7117E"/>
    <w:pPr>
      <w:keepNext/>
      <w:keepLines/>
      <w:numPr>
        <w:ilvl w:val="5"/>
        <w:numId w:val="1"/>
      </w:numPr>
      <w:spacing w:before="40" w:after="0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aliases w:val="DO NOT USE3,DO NOT USE4,DO NOT USE41,DO NOT USE411"/>
    <w:basedOn w:val="Normal"/>
    <w:next w:val="Normal"/>
    <w:link w:val="Heading7Char"/>
    <w:unhideWhenUsed/>
    <w:qFormat/>
    <w:rsid w:val="00C7117E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aliases w:val="DO NOT USE2,DO NOT USE31,DO NOT USE311"/>
    <w:basedOn w:val="Normal"/>
    <w:next w:val="Normal"/>
    <w:link w:val="Heading8Char"/>
    <w:unhideWhenUsed/>
    <w:qFormat/>
    <w:rsid w:val="00C7117E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aliases w:val="DO NOT USE1,DO NOT USE21,DO NOT USE211"/>
    <w:basedOn w:val="Normal"/>
    <w:next w:val="Normal"/>
    <w:link w:val="Heading9Char"/>
    <w:unhideWhenUsed/>
    <w:qFormat/>
    <w:rsid w:val="00C7117E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(Numbered) Char,Heading 1 - color Char,Titre 4b Char,Heading 1 Char1 Char,Heading 1 Char2 Char Char,Heading 1 Char Char Char Char1 Char,Heading 1 Char1 Char Char1 Char,Heading 1 Char Char1 Char Char"/>
    <w:basedOn w:val="DefaultParagraphFont"/>
    <w:link w:val="Heading1"/>
    <w:uiPriority w:val="9"/>
    <w:rsid w:val="00C7117E"/>
    <w:rPr>
      <w:rFonts w:ascii="Calibri" w:eastAsia="Times New Roman" w:hAnsi="Calibri" w:cstheme="majorBidi"/>
      <w:b/>
      <w:color w:val="1B365D"/>
      <w:sz w:val="48"/>
      <w:szCs w:val="28"/>
      <w14:props3d w14:extrusionH="57150" w14:contourW="0" w14:prstMaterial="warmMatte">
        <w14:bevelT w14:w="57150" w14:h="38100" w14:prst="artDeco"/>
      </w14:props3d>
    </w:rPr>
  </w:style>
  <w:style w:type="character" w:customStyle="1" w:styleId="Heading2Char">
    <w:name w:val="Heading 2 Char"/>
    <w:aliases w:val="Heading 2 New Char,AGN H2 Char,Char Char,X.X Sub heading Char,Char Char Char Char Char Char Char Char Char,+6pt Char"/>
    <w:basedOn w:val="DefaultParagraphFont"/>
    <w:link w:val="Heading2"/>
    <w:uiPriority w:val="9"/>
    <w:rsid w:val="00C7117E"/>
    <w:rPr>
      <w:rFonts w:ascii="Calibri" w:eastAsiaTheme="majorEastAsia" w:hAnsi="Calibri" w:cstheme="majorBidi"/>
      <w:b/>
      <w:color w:val="1B365D"/>
      <w:sz w:val="28"/>
      <w:szCs w:val="26"/>
    </w:rPr>
  </w:style>
  <w:style w:type="character" w:customStyle="1" w:styleId="Heading3Char">
    <w:name w:val="Heading 3 Char"/>
    <w:aliases w:val="New Char,X.X.X Sub sub heading Char"/>
    <w:basedOn w:val="DefaultParagraphFont"/>
    <w:link w:val="Heading3"/>
    <w:uiPriority w:val="9"/>
    <w:rsid w:val="00C7117E"/>
    <w:rPr>
      <w:rFonts w:ascii="Calibri" w:eastAsiaTheme="majorEastAsia" w:hAnsi="Calibri" w:cstheme="majorBidi"/>
      <w:b/>
      <w:color w:val="1B365D"/>
      <w:sz w:val="24"/>
      <w:szCs w:val="24"/>
    </w:rPr>
  </w:style>
  <w:style w:type="character" w:customStyle="1" w:styleId="Heading4Char">
    <w:name w:val="Heading 4 Char"/>
    <w:aliases w:val="Heading 4-new Char"/>
    <w:basedOn w:val="DefaultParagraphFont"/>
    <w:link w:val="Heading4"/>
    <w:uiPriority w:val="9"/>
    <w:rsid w:val="00C7117E"/>
    <w:rPr>
      <w:rFonts w:asciiTheme="majorHAnsi" w:eastAsiaTheme="majorEastAsia" w:hAnsiTheme="majorHAnsi" w:cstheme="majorBidi"/>
      <w:b/>
      <w:i/>
      <w:iCs/>
      <w:color w:val="1B365D"/>
      <w:lang w:val="en-US"/>
    </w:rPr>
  </w:style>
  <w:style w:type="character" w:customStyle="1" w:styleId="Heading5Char">
    <w:name w:val="Heading 5 Char"/>
    <w:aliases w:val="DO NOT USE Char,DO NOT USE5 Char,DO NOT USE11 Char,DO NOT USE111 Char,DO NOT USE1111 Char, DO NOT USE Char"/>
    <w:basedOn w:val="DefaultParagraphFont"/>
    <w:link w:val="Heading5"/>
    <w:uiPriority w:val="9"/>
    <w:rsid w:val="00C7117E"/>
    <w:rPr>
      <w:rFonts w:asciiTheme="majorHAnsi" w:eastAsiaTheme="majorEastAsia" w:hAnsiTheme="majorHAnsi" w:cstheme="majorBidi"/>
      <w:i/>
      <w:lang w:val="en-US"/>
    </w:rPr>
  </w:style>
  <w:style w:type="character" w:customStyle="1" w:styleId="Heading6Char">
    <w:name w:val="Heading 6 Char"/>
    <w:basedOn w:val="DefaultParagraphFont"/>
    <w:link w:val="Heading6"/>
    <w:rsid w:val="00C7117E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aliases w:val="DO NOT USE3 Char,DO NOT USE4 Char,DO NOT USE41 Char,DO NOT USE411 Char"/>
    <w:basedOn w:val="DefaultParagraphFont"/>
    <w:link w:val="Heading7"/>
    <w:rsid w:val="00C7117E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aliases w:val="DO NOT USE2 Char,DO NOT USE31 Char,DO NOT USE311 Char"/>
    <w:basedOn w:val="DefaultParagraphFont"/>
    <w:link w:val="Heading8"/>
    <w:rsid w:val="00C7117E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aliases w:val="DO NOT USE1 Char,DO NOT USE21 Char,DO NOT USE211 Char"/>
    <w:basedOn w:val="DefaultParagraphFont"/>
    <w:link w:val="Heading9"/>
    <w:rsid w:val="00C7117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TableTitle">
    <w:name w:val="Table Title"/>
    <w:basedOn w:val="Normal"/>
    <w:next w:val="Normal"/>
    <w:link w:val="TableTitleChar"/>
    <w:qFormat/>
    <w:rsid w:val="00C7117E"/>
    <w:pPr>
      <w:keepNext/>
      <w:spacing w:before="240" w:line="240" w:lineRule="auto"/>
    </w:pPr>
    <w:rPr>
      <w:rFonts w:asciiTheme="minorHAnsi" w:hAnsiTheme="minorHAnsi"/>
      <w:b/>
      <w:bCs/>
      <w:color w:val="1B365D"/>
    </w:rPr>
  </w:style>
  <w:style w:type="character" w:customStyle="1" w:styleId="TableTitleChar">
    <w:name w:val="Table Title Char"/>
    <w:basedOn w:val="DefaultParagraphFont"/>
    <w:link w:val="TableTitle"/>
    <w:rsid w:val="00C7117E"/>
    <w:rPr>
      <w:b/>
      <w:bCs/>
      <w:color w:val="1B365D"/>
      <w:lang w:val="en-US"/>
    </w:rPr>
  </w:style>
  <w:style w:type="paragraph" w:customStyle="1" w:styleId="BlueText">
    <w:name w:val="Blue Text"/>
    <w:basedOn w:val="Normal"/>
    <w:link w:val="BlueTextChar"/>
    <w:qFormat/>
    <w:rsid w:val="00C7117E"/>
    <w:rPr>
      <w:color w:val="0000FF"/>
      <w:lang w:val="en-GB"/>
    </w:rPr>
  </w:style>
  <w:style w:type="character" w:customStyle="1" w:styleId="BlueTextChar">
    <w:name w:val="Blue Text Char"/>
    <w:basedOn w:val="DefaultParagraphFont"/>
    <w:link w:val="BlueText"/>
    <w:rsid w:val="00C7117E"/>
    <w:rPr>
      <w:rFonts w:ascii="Garamond" w:hAnsi="Garamond"/>
      <w:color w:val="0000FF"/>
    </w:rPr>
  </w:style>
  <w:style w:type="table" w:customStyle="1" w:styleId="GridTable1Light1">
    <w:name w:val="Grid Table 1 Light1"/>
    <w:basedOn w:val="TableNormal"/>
    <w:uiPriority w:val="46"/>
    <w:rsid w:val="00C7117E"/>
    <w:pPr>
      <w:spacing w:before="40" w:after="40" w:line="240" w:lineRule="auto"/>
    </w:pPr>
    <w:rPr>
      <w:rFonts w:ascii="Calibri" w:hAnsi="Calibri"/>
      <w:color w:val="000000" w:themeColor="text1"/>
      <w:sz w:val="20"/>
      <w:lang w:val="en-US"/>
    </w:rPr>
    <w:tblPr>
      <w:tblStyleRowBandSize w:val="1"/>
      <w:tblStyleColBandSize w:val="1"/>
      <w:tblBorders>
        <w:top w:val="single" w:sz="18" w:space="0" w:color="1B365D"/>
        <w:bottom w:val="single" w:sz="18" w:space="0" w:color="1B365D"/>
        <w:insideH w:val="single" w:sz="4" w:space="0" w:color="1B365D"/>
      </w:tblBorders>
      <w:tblCellMar>
        <w:left w:w="115" w:type="dxa"/>
        <w:right w:w="115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  <w:jc w:val="center"/>
      </w:pPr>
      <w:rPr>
        <w:rFonts w:ascii="Calibri" w:hAnsi="Calibri"/>
        <w:b/>
        <w:bCs/>
        <w:sz w:val="20"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="Calibri" w:hAnsi="Calibri"/>
        <w:b w:val="0"/>
        <w:bCs/>
        <w:sz w:val="20"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pPr>
        <w:wordWrap/>
        <w:spacing w:beforeLines="0" w:before="40" w:beforeAutospacing="0" w:afterLines="0" w:after="40" w:afterAutospacing="0" w:line="240" w:lineRule="auto"/>
        <w:contextualSpacing w:val="0"/>
        <w:jc w:val="left"/>
      </w:pPr>
      <w:rPr>
        <w:rFonts w:ascii="Calibri" w:hAnsi="Calibri"/>
        <w:b w:val="0"/>
        <w:bCs/>
        <w:sz w:val="20"/>
      </w:rPr>
    </w:tblStylePr>
    <w:tblStylePr w:type="lastCol">
      <w:rPr>
        <w:rFonts w:ascii="Calibri" w:hAnsi="Calibri"/>
        <w:b w:val="0"/>
        <w:bCs/>
        <w:sz w:val="20"/>
      </w:rPr>
    </w:tblStylePr>
    <w:tblStylePr w:type="nwCell">
      <w:pPr>
        <w:wordWrap/>
        <w:jc w:val="left"/>
      </w:pPr>
      <w:rPr>
        <w:rFonts w:ascii="Calibri" w:hAnsi="Calibri"/>
        <w:b/>
        <w:sz w:val="20"/>
      </w:rPr>
    </w:tblStylePr>
  </w:style>
  <w:style w:type="character" w:customStyle="1" w:styleId="TableContent">
    <w:name w:val="Table Content"/>
    <w:basedOn w:val="DefaultParagraphFont"/>
    <w:uiPriority w:val="1"/>
    <w:qFormat/>
    <w:rsid w:val="00C7117E"/>
    <w:rPr>
      <w:rFonts w:ascii="Calibri" w:hAnsi="Calibri"/>
      <w:b w:val="0"/>
      <w:bCs/>
      <w:caps w:val="0"/>
      <w:smallCaps w:val="0"/>
      <w:strike w:val="0"/>
      <w:dstrike w:val="0"/>
      <w:vanish w:val="0"/>
      <w:color w:val="auto"/>
      <w:spacing w:val="0"/>
      <w:w w:val="100"/>
      <w:sz w:val="20"/>
      <w:szCs w:val="20"/>
      <w:vertAlign w:val="baseline"/>
      <w:lang w:eastAsia="zh-CN"/>
    </w:rPr>
  </w:style>
  <w:style w:type="paragraph" w:customStyle="1" w:styleId="FigureTitle">
    <w:name w:val="Figure Title"/>
    <w:basedOn w:val="Normal"/>
    <w:link w:val="FigureTitleChar"/>
    <w:qFormat/>
    <w:rsid w:val="00D625BA"/>
    <w:pPr>
      <w:keepNext/>
      <w:spacing w:before="240" w:line="240" w:lineRule="auto"/>
    </w:pPr>
    <w:rPr>
      <w:rFonts w:asciiTheme="minorHAnsi" w:hAnsiTheme="minorHAnsi"/>
      <w:b/>
      <w:color w:val="1B365D"/>
    </w:rPr>
  </w:style>
  <w:style w:type="character" w:customStyle="1" w:styleId="FigureTitleChar">
    <w:name w:val="Figure Title Char"/>
    <w:basedOn w:val="DefaultParagraphFont"/>
    <w:link w:val="FigureTitle"/>
    <w:rsid w:val="00D625BA"/>
    <w:rPr>
      <w:b/>
      <w:color w:val="1B365D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E26D1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6D1"/>
    <w:rPr>
      <w:rFonts w:ascii="Garamond" w:hAnsi="Garamond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E26D1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6D1"/>
    <w:rPr>
      <w:rFonts w:ascii="Garamond" w:hAnsi="Garamond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9271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6F68"/>
    <w:pPr>
      <w:spacing w:before="0" w:after="160"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6F6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6F68"/>
    <w:pPr>
      <w:spacing w:before="120" w:after="120"/>
    </w:pPr>
    <w:rPr>
      <w:rFonts w:ascii="Garamond" w:hAnsi="Garamond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6F68"/>
    <w:rPr>
      <w:rFonts w:ascii="Garamond" w:hAnsi="Garamond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B4518B"/>
    <w:pPr>
      <w:spacing w:after="0" w:line="240" w:lineRule="auto"/>
    </w:pPr>
    <w:rPr>
      <w:rFonts w:ascii="Garamond" w:hAnsi="Garamond"/>
      <w:lang w:val="en-US"/>
    </w:rPr>
  </w:style>
  <w:style w:type="table" w:styleId="TableGrid">
    <w:name w:val="Table Grid"/>
    <w:basedOn w:val="TableNormal"/>
    <w:uiPriority w:val="39"/>
    <w:rsid w:val="00DB6F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EA7D2F"/>
  </w:style>
  <w:style w:type="paragraph" w:customStyle="1" w:styleId="TableParagraph">
    <w:name w:val="Table Paragraph"/>
    <w:basedOn w:val="Normal"/>
    <w:uiPriority w:val="1"/>
    <w:qFormat/>
    <w:rsid w:val="004A4251"/>
    <w:pPr>
      <w:widowControl w:val="0"/>
      <w:autoSpaceDE w:val="0"/>
      <w:autoSpaceDN w:val="0"/>
      <w:spacing w:before="0" w:after="0" w:line="240" w:lineRule="auto"/>
      <w:ind w:left="34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853BCC-25CD-43B0-BA0F-19E883AAF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9</Pages>
  <Words>1342</Words>
  <Characters>765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 Polek</dc:creator>
  <cp:keywords/>
  <dc:description/>
  <cp:lastModifiedBy>David Navarro</cp:lastModifiedBy>
  <cp:revision>88</cp:revision>
  <dcterms:created xsi:type="dcterms:W3CDTF">2021-10-21T19:42:00Z</dcterms:created>
  <dcterms:modified xsi:type="dcterms:W3CDTF">2023-10-02T15:59:00Z</dcterms:modified>
</cp:coreProperties>
</file>